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66CA0" w14:textId="7CA24C32" w:rsidR="00A40EBE" w:rsidRDefault="00A40EBE" w:rsidP="00A40EBE">
      <w:pPr>
        <w:jc w:val="center"/>
        <w:rPr>
          <w:b/>
          <w:bCs/>
          <w:sz w:val="40"/>
          <w:szCs w:val="40"/>
        </w:rPr>
      </w:pPr>
      <w:bookmarkStart w:id="0" w:name="_Hlk86007188"/>
      <w:bookmarkEnd w:id="0"/>
      <w:r>
        <w:rPr>
          <w:b/>
          <w:bCs/>
          <w:sz w:val="40"/>
          <w:szCs w:val="40"/>
        </w:rPr>
        <w:t>Assignment – 3</w:t>
      </w:r>
    </w:p>
    <w:p w14:paraId="7952181E" w14:textId="66C14D19" w:rsidR="00A40EBE" w:rsidRDefault="00A40EBE" w:rsidP="00A40EBE">
      <w:pPr>
        <w:jc w:val="center"/>
        <w:rPr>
          <w:b/>
          <w:bCs/>
          <w:sz w:val="40"/>
          <w:szCs w:val="40"/>
        </w:rPr>
      </w:pPr>
      <w:r>
        <w:rPr>
          <w:b/>
          <w:bCs/>
          <w:sz w:val="40"/>
          <w:szCs w:val="40"/>
        </w:rPr>
        <w:t>COL774 Machine Learning</w:t>
      </w:r>
    </w:p>
    <w:p w14:paraId="373101E4" w14:textId="756346DC" w:rsidR="00A40EBE" w:rsidRPr="00A40EBE" w:rsidRDefault="00A40EBE" w:rsidP="00A40EBE">
      <w:pPr>
        <w:jc w:val="center"/>
        <w:rPr>
          <w:sz w:val="40"/>
          <w:szCs w:val="40"/>
        </w:rPr>
      </w:pPr>
      <w:r w:rsidRPr="00A40EBE">
        <w:rPr>
          <w:sz w:val="40"/>
          <w:szCs w:val="40"/>
        </w:rPr>
        <w:t>Anirudha Kulkarni</w:t>
      </w:r>
    </w:p>
    <w:p w14:paraId="3E854F79" w14:textId="77777777" w:rsidR="00A40EBE" w:rsidRDefault="00A40EBE">
      <w:pPr>
        <w:rPr>
          <w:b/>
          <w:bCs/>
          <w:sz w:val="40"/>
          <w:szCs w:val="40"/>
        </w:rPr>
      </w:pPr>
    </w:p>
    <w:p w14:paraId="35D24134" w14:textId="20B7996B" w:rsidR="007B20CB" w:rsidRPr="007B20CB" w:rsidRDefault="007B20CB">
      <w:pPr>
        <w:rPr>
          <w:b/>
          <w:bCs/>
          <w:sz w:val="40"/>
          <w:szCs w:val="40"/>
        </w:rPr>
      </w:pPr>
      <w:r w:rsidRPr="007B20CB">
        <w:rPr>
          <w:b/>
          <w:bCs/>
          <w:sz w:val="40"/>
          <w:szCs w:val="40"/>
        </w:rPr>
        <w:t>Q1 Decision Tree</w:t>
      </w:r>
    </w:p>
    <w:p w14:paraId="230CA98F" w14:textId="77777777" w:rsidR="007B20CB" w:rsidRDefault="007B20CB"/>
    <w:p w14:paraId="362E0E4B" w14:textId="5CA0DD40" w:rsidR="007B20CB" w:rsidRDefault="007B20CB">
      <w:r>
        <w:t>a)</w:t>
      </w:r>
    </w:p>
    <w:p w14:paraId="2254D8E3" w14:textId="2EAA7136" w:rsidR="00A40EBE" w:rsidRDefault="00A40EBE">
      <w:pPr>
        <w:rPr>
          <w:b/>
          <w:bCs/>
        </w:rPr>
      </w:pPr>
      <w:r>
        <w:rPr>
          <w:b/>
          <w:bCs/>
        </w:rPr>
        <w:t>Datapoints:</w:t>
      </w:r>
      <w:r>
        <w:rPr>
          <w:b/>
          <w:bCs/>
        </w:rPr>
        <w:br/>
        <w:t>Attached in datapoints.txt</w:t>
      </w:r>
    </w:p>
    <w:p w14:paraId="5BC5E2A8" w14:textId="77777777" w:rsidR="00A40EBE" w:rsidRDefault="00A40EBE"/>
    <w:p w14:paraId="2AA0C8FF" w14:textId="754BB494" w:rsidR="001E3A91" w:rsidRDefault="0057389D">
      <w:pPr>
        <w:rPr>
          <w:noProof/>
        </w:rPr>
      </w:pPr>
      <w:r w:rsidRPr="0057389D">
        <w:rPr>
          <w:b/>
          <w:bCs/>
        </w:rPr>
        <w:t>One Hot encoded</w:t>
      </w:r>
      <w:r>
        <w:rPr>
          <w:noProof/>
        </w:rPr>
        <w:t>:</w:t>
      </w:r>
    </w:p>
    <w:p w14:paraId="35E9E754" w14:textId="68218E05" w:rsidR="0019633E" w:rsidRDefault="00EC27CB">
      <w:pPr>
        <w:rPr>
          <w:b/>
          <w:bCs/>
        </w:rPr>
      </w:pPr>
      <w:r>
        <w:rPr>
          <w:b/>
          <w:bCs/>
          <w:noProof/>
        </w:rPr>
        <w:drawing>
          <wp:inline distT="0" distB="0" distL="0" distR="0" wp14:anchorId="36DA6A1C" wp14:editId="6A5256C4">
            <wp:extent cx="5727700" cy="42926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371764B1" w14:textId="1796C281" w:rsidR="00A40EBE" w:rsidRDefault="00A40EBE">
      <w:pPr>
        <w:rPr>
          <w:b/>
          <w:bCs/>
        </w:rPr>
      </w:pPr>
      <w:r>
        <w:rPr>
          <w:b/>
          <w:bCs/>
        </w:rPr>
        <w:br/>
      </w:r>
    </w:p>
    <w:p w14:paraId="0DB07BAC" w14:textId="77777777" w:rsidR="00A40EBE" w:rsidRDefault="00A40EBE">
      <w:pPr>
        <w:rPr>
          <w:b/>
          <w:bCs/>
        </w:rPr>
      </w:pPr>
      <w:r>
        <w:rPr>
          <w:b/>
          <w:bCs/>
        </w:rPr>
        <w:br w:type="page"/>
      </w:r>
    </w:p>
    <w:p w14:paraId="15BF5407" w14:textId="77777777" w:rsidR="0019633E" w:rsidRDefault="0057389D">
      <w:r w:rsidRPr="0057389D">
        <w:rPr>
          <w:b/>
          <w:bCs/>
        </w:rPr>
        <w:lastRenderedPageBreak/>
        <w:t>Multi way division:</w:t>
      </w:r>
      <w:r w:rsidR="0019633E" w:rsidRPr="0019633E">
        <w:t xml:space="preserve"> </w:t>
      </w:r>
    </w:p>
    <w:p w14:paraId="239BB482" w14:textId="07ACB07E" w:rsidR="00EC1637" w:rsidRDefault="00EC1637">
      <w:pPr>
        <w:rPr>
          <w:b/>
          <w:bCs/>
        </w:rPr>
      </w:pPr>
    </w:p>
    <w:p w14:paraId="38E38B0F" w14:textId="1AD2C42B" w:rsidR="00EC27CB" w:rsidRDefault="00EC27CB">
      <w:pPr>
        <w:rPr>
          <w:b/>
          <w:bCs/>
        </w:rPr>
      </w:pPr>
      <w:r>
        <w:rPr>
          <w:b/>
          <w:bCs/>
          <w:noProof/>
        </w:rPr>
        <w:drawing>
          <wp:inline distT="0" distB="0" distL="0" distR="0" wp14:anchorId="4FEB1015" wp14:editId="517EC732">
            <wp:extent cx="4838700" cy="36263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48578" cy="3633746"/>
                    </a:xfrm>
                    <a:prstGeom prst="rect">
                      <a:avLst/>
                    </a:prstGeom>
                    <a:noFill/>
                    <a:ln>
                      <a:noFill/>
                    </a:ln>
                  </pic:spPr>
                </pic:pic>
              </a:graphicData>
            </a:graphic>
          </wp:inline>
        </w:drawing>
      </w:r>
    </w:p>
    <w:p w14:paraId="7CCBA2D3" w14:textId="77777777" w:rsidR="0019633E" w:rsidRDefault="0019633E">
      <w:pPr>
        <w:rPr>
          <w:b/>
          <w:bCs/>
        </w:rPr>
      </w:pPr>
    </w:p>
    <w:p w14:paraId="57196D02" w14:textId="68075819" w:rsidR="001E3A91" w:rsidRDefault="001E3A91">
      <w:pPr>
        <w:rPr>
          <w:b/>
          <w:bCs/>
        </w:rPr>
      </w:pPr>
      <w:r>
        <w:rPr>
          <w:b/>
          <w:bCs/>
        </w:rPr>
        <w:t>Comment:</w:t>
      </w:r>
    </w:p>
    <w:p w14:paraId="33AC348D" w14:textId="791C9338" w:rsidR="0019633E" w:rsidRDefault="0019633E">
      <w:pPr>
        <w:rPr>
          <w:b/>
          <w:bCs/>
        </w:rPr>
      </w:pPr>
      <w:r>
        <w:rPr>
          <w:b/>
          <w:bCs/>
        </w:rPr>
        <w:t xml:space="preserve">1. One hot encoding vs Multi way division: One hot encoding performs slightly better than multi way division. </w:t>
      </w:r>
      <w:r w:rsidR="00A40EBE">
        <w:rPr>
          <w:b/>
          <w:bCs/>
        </w:rPr>
        <w:t>Multi way division produces large number of nodes compared with one hot encoding even at same depth.</w:t>
      </w:r>
    </w:p>
    <w:p w14:paraId="14C86253" w14:textId="77777777" w:rsidR="0019633E" w:rsidRDefault="0019633E">
      <w:pPr>
        <w:rPr>
          <w:b/>
          <w:bCs/>
        </w:rPr>
      </w:pPr>
      <w:r>
        <w:rPr>
          <w:b/>
          <w:bCs/>
        </w:rPr>
        <w:t xml:space="preserve">2. As number of nodes increase the train accuracy increases but the validation and test accuracies increase </w:t>
      </w:r>
      <w:proofErr w:type="spellStart"/>
      <w:r>
        <w:rPr>
          <w:b/>
          <w:bCs/>
        </w:rPr>
        <w:t>upto</w:t>
      </w:r>
      <w:proofErr w:type="spellEnd"/>
      <w:r>
        <w:rPr>
          <w:b/>
          <w:bCs/>
        </w:rPr>
        <w:t xml:space="preserve"> a point and then start to decline. This is a case of overfitting. The model fits data correctly till 1000 nodes but after that it fits the noise as well and hence lead to overfit and testing accuracy declines.</w:t>
      </w:r>
    </w:p>
    <w:p w14:paraId="6795119A" w14:textId="77777777" w:rsidR="0019633E" w:rsidRDefault="0019633E">
      <w:pPr>
        <w:rPr>
          <w:b/>
          <w:bCs/>
        </w:rPr>
      </w:pPr>
      <w:r>
        <w:rPr>
          <w:b/>
          <w:bCs/>
        </w:rPr>
        <w:t xml:space="preserve">3. </w:t>
      </w:r>
    </w:p>
    <w:p w14:paraId="5F47C84F" w14:textId="77777777" w:rsidR="0019633E" w:rsidRDefault="0019633E">
      <w:pPr>
        <w:rPr>
          <w:b/>
          <w:bCs/>
        </w:rPr>
      </w:pPr>
    </w:p>
    <w:p w14:paraId="23AAB2E4" w14:textId="77777777" w:rsidR="0019633E" w:rsidRDefault="0019633E">
      <w:pPr>
        <w:rPr>
          <w:b/>
          <w:bCs/>
        </w:rPr>
      </w:pPr>
    </w:p>
    <w:p w14:paraId="42913A74" w14:textId="01134DEB" w:rsidR="001E3A91" w:rsidRDefault="001E3A91">
      <w:pPr>
        <w:rPr>
          <w:b/>
          <w:bCs/>
        </w:rPr>
      </w:pPr>
      <w:r>
        <w:rPr>
          <w:b/>
          <w:bCs/>
        </w:rPr>
        <w:br w:type="page"/>
      </w:r>
    </w:p>
    <w:p w14:paraId="3401E545" w14:textId="77777777" w:rsidR="001E3A91" w:rsidRDefault="001E3A91"/>
    <w:p w14:paraId="6BB2A437" w14:textId="64CC0411" w:rsidR="00AA2442" w:rsidRDefault="005E4AAD">
      <w:r>
        <w:t xml:space="preserve">b) </w:t>
      </w:r>
    </w:p>
    <w:p w14:paraId="5987D4E0" w14:textId="77777777" w:rsidR="00C453B7" w:rsidRDefault="00C453B7"/>
    <w:p w14:paraId="5854EC0A" w14:textId="78545DC8" w:rsidR="0057389D" w:rsidRDefault="0057389D" w:rsidP="0057389D">
      <w:pPr>
        <w:rPr>
          <w:noProof/>
        </w:rPr>
      </w:pPr>
      <w:r>
        <w:t xml:space="preserve">Comparing Accuracy vs Number of trees pruned for </w:t>
      </w:r>
      <w:r w:rsidRPr="001E3A91">
        <w:rPr>
          <w:b/>
          <w:bCs/>
        </w:rPr>
        <w:t>Multi way division</w:t>
      </w:r>
      <w:r>
        <w:rPr>
          <w:noProof/>
        </w:rPr>
        <w:t xml:space="preserve"> </w:t>
      </w:r>
    </w:p>
    <w:p w14:paraId="0EF086A9" w14:textId="35A9216E" w:rsidR="00EC27CB" w:rsidRDefault="00EC27CB" w:rsidP="0057389D">
      <w:pPr>
        <w:rPr>
          <w:noProof/>
        </w:rPr>
      </w:pPr>
      <w:r>
        <w:rPr>
          <w:noProof/>
        </w:rPr>
        <w:drawing>
          <wp:inline distT="0" distB="0" distL="0" distR="0" wp14:anchorId="423B4516" wp14:editId="447930DD">
            <wp:extent cx="4838700" cy="36263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40719" cy="3627856"/>
                    </a:xfrm>
                    <a:prstGeom prst="rect">
                      <a:avLst/>
                    </a:prstGeom>
                    <a:noFill/>
                    <a:ln>
                      <a:noFill/>
                    </a:ln>
                  </pic:spPr>
                </pic:pic>
              </a:graphicData>
            </a:graphic>
          </wp:inline>
        </w:drawing>
      </w:r>
    </w:p>
    <w:p w14:paraId="560919A2" w14:textId="77777777" w:rsidR="00A40EBE" w:rsidRDefault="00A40EBE" w:rsidP="0057389D">
      <w:pPr>
        <w:rPr>
          <w:noProof/>
        </w:rPr>
      </w:pPr>
    </w:p>
    <w:p w14:paraId="6608E299" w14:textId="77777777" w:rsidR="00A40EBE" w:rsidRDefault="00C453B7" w:rsidP="001E3A91">
      <w:r>
        <w:t xml:space="preserve">Comparing Accuracy vs Number of trees pruned for </w:t>
      </w:r>
      <w:r w:rsidRPr="001E3A91">
        <w:rPr>
          <w:b/>
          <w:bCs/>
        </w:rPr>
        <w:t>One hot encoded</w:t>
      </w:r>
      <w:r w:rsidR="009645EA">
        <w:rPr>
          <w:noProof/>
        </w:rPr>
        <w:drawing>
          <wp:inline distT="0" distB="0" distL="0" distR="0" wp14:anchorId="4CE74D48" wp14:editId="02E26A51">
            <wp:extent cx="4996543" cy="333102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0285" cy="3340189"/>
                    </a:xfrm>
                    <a:prstGeom prst="rect">
                      <a:avLst/>
                    </a:prstGeom>
                    <a:noFill/>
                    <a:ln>
                      <a:noFill/>
                    </a:ln>
                  </pic:spPr>
                </pic:pic>
              </a:graphicData>
            </a:graphic>
          </wp:inline>
        </w:drawing>
      </w:r>
      <w:r w:rsidRPr="00C453B7">
        <w:t xml:space="preserve"> </w:t>
      </w:r>
    </w:p>
    <w:p w14:paraId="3261ABA6" w14:textId="27398DFD" w:rsidR="001E3A91" w:rsidRPr="00A40EBE" w:rsidRDefault="001E3A91" w:rsidP="001E3A91">
      <w:r w:rsidRPr="001E3A91">
        <w:rPr>
          <w:b/>
          <w:bCs/>
        </w:rPr>
        <w:lastRenderedPageBreak/>
        <w:t>Test accuracy after maximum possible pruning</w:t>
      </w:r>
    </w:p>
    <w:p w14:paraId="201EB16B" w14:textId="105A889C" w:rsidR="00C453B7" w:rsidRDefault="00C453B7"/>
    <w:p w14:paraId="3B197B78" w14:textId="5AE92217" w:rsidR="009645EA" w:rsidRDefault="000A791E">
      <w:r>
        <w:rPr>
          <w:noProof/>
        </w:rPr>
        <w:drawing>
          <wp:inline distT="0" distB="0" distL="0" distR="0" wp14:anchorId="370637BF" wp14:editId="1DA24D37">
            <wp:extent cx="4457700" cy="297180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2757" cy="2975171"/>
                    </a:xfrm>
                    <a:prstGeom prst="rect">
                      <a:avLst/>
                    </a:prstGeom>
                    <a:noFill/>
                    <a:ln>
                      <a:noFill/>
                    </a:ln>
                  </pic:spPr>
                </pic:pic>
              </a:graphicData>
            </a:graphic>
          </wp:inline>
        </w:drawing>
      </w:r>
    </w:p>
    <w:p w14:paraId="12BE63C9" w14:textId="77777777" w:rsidR="00A40EBE" w:rsidRDefault="001E3A91">
      <w:pPr>
        <w:rPr>
          <w:b/>
          <w:bCs/>
        </w:rPr>
      </w:pPr>
      <w:r w:rsidRPr="001E3A91">
        <w:rPr>
          <w:b/>
          <w:bCs/>
        </w:rPr>
        <w:t>Comments:</w:t>
      </w:r>
      <w:r>
        <w:rPr>
          <w:b/>
          <w:bCs/>
        </w:rPr>
        <w:t xml:space="preserve"> </w:t>
      </w:r>
    </w:p>
    <w:p w14:paraId="7DD4DCF7" w14:textId="77777777" w:rsidR="00A40EBE" w:rsidRDefault="00A40EBE">
      <w:pPr>
        <w:rPr>
          <w:b/>
          <w:bCs/>
        </w:rPr>
      </w:pPr>
      <w:r>
        <w:rPr>
          <w:b/>
          <w:bCs/>
        </w:rPr>
        <w:t>1. increase in pruning increases the validation accuracy as expected as we pruned in way to increase validation accuracy.</w:t>
      </w:r>
    </w:p>
    <w:p w14:paraId="3F3E465F" w14:textId="3FA3A3C7" w:rsidR="00A40EBE" w:rsidRDefault="00A40EBE">
      <w:pPr>
        <w:rPr>
          <w:b/>
          <w:bCs/>
        </w:rPr>
      </w:pPr>
      <w:r>
        <w:rPr>
          <w:b/>
          <w:bCs/>
        </w:rPr>
        <w:t>2. Increase in pruning decreases training accuracy significantly but this is counteracted by increase in test accuracy which increases with validation accuracy. This is expected as the noise is learnt less as we start to prune and hence lead to fitting model to the underlying patterns only</w:t>
      </w:r>
    </w:p>
    <w:p w14:paraId="1D392225" w14:textId="7CF30C46" w:rsidR="001E3A91" w:rsidRDefault="00A40EBE">
      <w:pPr>
        <w:rPr>
          <w:b/>
          <w:bCs/>
        </w:rPr>
      </w:pPr>
      <w:r>
        <w:rPr>
          <w:b/>
          <w:bCs/>
        </w:rPr>
        <w:t xml:space="preserve">3. Test accuracy decreases with </w:t>
      </w:r>
      <w:proofErr w:type="gramStart"/>
      <w:r>
        <w:rPr>
          <w:b/>
          <w:bCs/>
        </w:rPr>
        <w:t>more</w:t>
      </w:r>
      <w:proofErr w:type="gramEnd"/>
      <w:r>
        <w:rPr>
          <w:b/>
          <w:bCs/>
        </w:rPr>
        <w:t xml:space="preserve"> number of total nodes in the tree but is more when done with pruning than without pruning.</w:t>
      </w:r>
    </w:p>
    <w:p w14:paraId="0EBF5818" w14:textId="24D0E146" w:rsidR="00006175" w:rsidRDefault="00A40EBE" w:rsidP="00006175">
      <w:r>
        <w:rPr>
          <w:b/>
          <w:bCs/>
        </w:rPr>
        <w:br w:type="page"/>
      </w:r>
      <w:r>
        <w:rPr>
          <w:b/>
          <w:bCs/>
        </w:rPr>
        <w:lastRenderedPageBreak/>
        <w:t>C)</w:t>
      </w:r>
      <w:r w:rsidR="00006175" w:rsidRPr="00006175">
        <w:t xml:space="preserve"> </w:t>
      </w:r>
    </w:p>
    <w:p w14:paraId="7C5F002F" w14:textId="0C5D2170" w:rsidR="00EC27CB" w:rsidRPr="00EC27CB" w:rsidRDefault="00EC27CB" w:rsidP="00006175">
      <w:r>
        <w:t xml:space="preserve">Optimal parameters: </w:t>
      </w:r>
      <w:proofErr w:type="spellStart"/>
      <w:r>
        <w:t>n_estimators</w:t>
      </w:r>
      <w:proofErr w:type="spellEnd"/>
      <w:r>
        <w:t xml:space="preserve">: </w:t>
      </w:r>
      <w:r w:rsidRPr="00EC27CB">
        <w:t xml:space="preserve">350, </w:t>
      </w:r>
      <w:r>
        <w:t>max_features:</w:t>
      </w:r>
      <w:r w:rsidRPr="00EC27CB">
        <w:t>0.3,</w:t>
      </w:r>
      <w:r>
        <w:t xml:space="preserve"> </w:t>
      </w:r>
      <w:proofErr w:type="spellStart"/>
      <w:r>
        <w:t>min_samples_split</w:t>
      </w:r>
      <w:proofErr w:type="spellEnd"/>
      <w:r>
        <w:t>:</w:t>
      </w:r>
      <w:r w:rsidRPr="00EC27CB">
        <w:t xml:space="preserve"> 10</w:t>
      </w:r>
    </w:p>
    <w:p w14:paraId="71A84B32" w14:textId="7BABF412" w:rsidR="00006175" w:rsidRPr="00EC27CB" w:rsidRDefault="00006175" w:rsidP="00006175">
      <w:proofErr w:type="spellStart"/>
      <w:r w:rsidRPr="00EC27CB">
        <w:t>oob</w:t>
      </w:r>
      <w:proofErr w:type="spellEnd"/>
      <w:r w:rsidRPr="00EC27CB">
        <w:t xml:space="preserve"> score: 0.8907597876575979</w:t>
      </w:r>
    </w:p>
    <w:p w14:paraId="6059BD24" w14:textId="77777777" w:rsidR="00006175" w:rsidRPr="00EC27CB" w:rsidRDefault="00006175" w:rsidP="00006175">
      <w:r w:rsidRPr="00EC27CB">
        <w:t>Train accuracy: 0.9064642778146428</w:t>
      </w:r>
    </w:p>
    <w:p w14:paraId="6DB9F135" w14:textId="77777777" w:rsidR="00006175" w:rsidRPr="00EC27CB" w:rsidRDefault="00006175" w:rsidP="00006175">
      <w:r w:rsidRPr="00EC27CB">
        <w:t>Test accuracy: 0.8843176288431763</w:t>
      </w:r>
    </w:p>
    <w:p w14:paraId="41C03225" w14:textId="11676402" w:rsidR="00A40EBE" w:rsidRPr="00EC27CB" w:rsidRDefault="00006175" w:rsidP="00006175">
      <w:r w:rsidRPr="00EC27CB">
        <w:t>Val accuracy: 0.8900928792569659</w:t>
      </w:r>
    </w:p>
    <w:p w14:paraId="26FDFDB4" w14:textId="77777777" w:rsidR="00EC27CB" w:rsidRPr="00EC27CB" w:rsidRDefault="00EC27CB" w:rsidP="00EC27CB"/>
    <w:p w14:paraId="45649CFF" w14:textId="77777777" w:rsidR="00EC27CB" w:rsidRPr="00EC27CB" w:rsidRDefault="00EC27CB" w:rsidP="00EC27CB"/>
    <w:p w14:paraId="28945258" w14:textId="77777777" w:rsidR="00EC27CB" w:rsidRPr="00EC27CB" w:rsidRDefault="00EC27CB" w:rsidP="00EC27CB">
      <w:r w:rsidRPr="00EC27CB">
        <w:t>Previous model after pruning:</w:t>
      </w:r>
    </w:p>
    <w:p w14:paraId="5D27B097" w14:textId="71B883A9" w:rsidR="00EC27CB" w:rsidRPr="00EC27CB" w:rsidRDefault="00EC27CB" w:rsidP="00EC27CB">
      <w:r w:rsidRPr="00EC27CB">
        <w:t>Train accuracy: 0.9006856890068569</w:t>
      </w:r>
    </w:p>
    <w:p w14:paraId="56AE7AA7" w14:textId="4CF6185A" w:rsidR="00EC27CB" w:rsidRPr="00EC27CB" w:rsidRDefault="00EC27CB" w:rsidP="00EC27CB">
      <w:r w:rsidRPr="00EC27CB">
        <w:t>Test accuracy: 0.8845388188453882</w:t>
      </w:r>
    </w:p>
    <w:p w14:paraId="74BFF96D" w14:textId="2BA2563D" w:rsidR="00EC27CB" w:rsidRPr="00EC27CB" w:rsidRDefault="00EC27CB" w:rsidP="00EC27CB">
      <w:r w:rsidRPr="00EC27CB">
        <w:t xml:space="preserve">Val accuracy: 0.8923042901371074 </w:t>
      </w:r>
    </w:p>
    <w:p w14:paraId="7D28FEF8" w14:textId="18111654" w:rsidR="00EC27CB" w:rsidRDefault="00EC27CB" w:rsidP="00EC27CB">
      <w:pPr>
        <w:rPr>
          <w:b/>
          <w:bCs/>
        </w:rPr>
      </w:pPr>
    </w:p>
    <w:p w14:paraId="629261FD" w14:textId="69A274D0" w:rsidR="00EC27CB" w:rsidRDefault="00EC27CB" w:rsidP="00EC27CB">
      <w:pPr>
        <w:rPr>
          <w:b/>
          <w:bCs/>
        </w:rPr>
      </w:pPr>
      <w:r>
        <w:rPr>
          <w:b/>
          <w:bCs/>
        </w:rPr>
        <w:t>Comments:</w:t>
      </w:r>
    </w:p>
    <w:p w14:paraId="2381E840" w14:textId="7A8D81DC" w:rsidR="00EC27CB" w:rsidRDefault="00EC27CB" w:rsidP="00EC27CB">
      <w:pPr>
        <w:rPr>
          <w:b/>
          <w:bCs/>
        </w:rPr>
      </w:pPr>
      <w:r>
        <w:rPr>
          <w:b/>
          <w:bCs/>
        </w:rPr>
        <w:t>1. Both performs almost similarly with Random Forest performing better in training and Pruning performing better in testing and validation. Still the difference is less than 0.02 percent</w:t>
      </w:r>
    </w:p>
    <w:p w14:paraId="60EBA0B9" w14:textId="41884BCD" w:rsidR="00A40EBE" w:rsidRDefault="00EC27CB" w:rsidP="00EC27CB">
      <w:pPr>
        <w:rPr>
          <w:b/>
          <w:bCs/>
        </w:rPr>
      </w:pPr>
      <w:r>
        <w:rPr>
          <w:b/>
          <w:bCs/>
        </w:rPr>
        <w:t xml:space="preserve">2. out of bag score is a good indicator of performance on test and validation data. Though the train accuracy is higher than </w:t>
      </w:r>
      <w:proofErr w:type="spellStart"/>
      <w:r>
        <w:rPr>
          <w:b/>
          <w:bCs/>
        </w:rPr>
        <w:t>oob</w:t>
      </w:r>
      <w:proofErr w:type="spellEnd"/>
      <w:r>
        <w:rPr>
          <w:b/>
          <w:bCs/>
        </w:rPr>
        <w:t xml:space="preserve"> </w:t>
      </w:r>
      <w:proofErr w:type="spellStart"/>
      <w:r>
        <w:rPr>
          <w:b/>
          <w:bCs/>
        </w:rPr>
        <w:t>socre</w:t>
      </w:r>
      <w:proofErr w:type="spellEnd"/>
      <w:r>
        <w:rPr>
          <w:b/>
          <w:bCs/>
        </w:rPr>
        <w:t xml:space="preserve">, test accuracy and validation accuracy match with </w:t>
      </w:r>
      <w:proofErr w:type="spellStart"/>
      <w:r>
        <w:rPr>
          <w:b/>
          <w:bCs/>
        </w:rPr>
        <w:t>oob</w:t>
      </w:r>
      <w:proofErr w:type="spellEnd"/>
      <w:r>
        <w:rPr>
          <w:b/>
          <w:bCs/>
        </w:rPr>
        <w:t xml:space="preserve"> score</w:t>
      </w:r>
      <w:r w:rsidR="00A40EBE">
        <w:rPr>
          <w:b/>
          <w:bCs/>
        </w:rPr>
        <w:br w:type="page"/>
      </w:r>
    </w:p>
    <w:p w14:paraId="32A8CCF4" w14:textId="77777777" w:rsidR="00092522" w:rsidRDefault="00EC27CB">
      <w:pPr>
        <w:rPr>
          <w:b/>
          <w:bCs/>
          <w:noProof/>
        </w:rPr>
      </w:pPr>
      <w:r>
        <w:rPr>
          <w:b/>
          <w:bCs/>
        </w:rPr>
        <w:lastRenderedPageBreak/>
        <w:t>d)</w:t>
      </w:r>
      <w:r w:rsidR="00092522" w:rsidRPr="00092522">
        <w:rPr>
          <w:b/>
          <w:bCs/>
          <w:noProof/>
        </w:rPr>
        <w:t xml:space="preserve"> </w:t>
      </w:r>
    </w:p>
    <w:p w14:paraId="75A094F3" w14:textId="471C90AE" w:rsidR="00092522" w:rsidRDefault="00092522">
      <w:pPr>
        <w:rPr>
          <w:b/>
          <w:bCs/>
        </w:rPr>
      </w:pPr>
      <w:r>
        <w:rPr>
          <w:b/>
          <w:bCs/>
          <w:noProof/>
        </w:rPr>
        <w:drawing>
          <wp:inline distT="0" distB="0" distL="0" distR="0" wp14:anchorId="6C11CC18" wp14:editId="7678F518">
            <wp:extent cx="4880407" cy="3657600"/>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7224" cy="3662709"/>
                    </a:xfrm>
                    <a:prstGeom prst="rect">
                      <a:avLst/>
                    </a:prstGeom>
                    <a:noFill/>
                    <a:ln>
                      <a:noFill/>
                    </a:ln>
                  </pic:spPr>
                </pic:pic>
              </a:graphicData>
            </a:graphic>
          </wp:inline>
        </w:drawing>
      </w:r>
    </w:p>
    <w:p w14:paraId="2D9DBE2C" w14:textId="77777777" w:rsidR="00092522" w:rsidRDefault="00092522">
      <w:pPr>
        <w:rPr>
          <w:b/>
          <w:bCs/>
        </w:rPr>
      </w:pPr>
      <w:r>
        <w:rPr>
          <w:b/>
          <w:bCs/>
          <w:noProof/>
        </w:rPr>
        <w:drawing>
          <wp:inline distT="0" distB="0" distL="0" distR="0" wp14:anchorId="5DE3F469" wp14:editId="4230883C">
            <wp:extent cx="4863461" cy="3644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5286" cy="3646268"/>
                    </a:xfrm>
                    <a:prstGeom prst="rect">
                      <a:avLst/>
                    </a:prstGeom>
                    <a:noFill/>
                    <a:ln>
                      <a:noFill/>
                    </a:ln>
                  </pic:spPr>
                </pic:pic>
              </a:graphicData>
            </a:graphic>
          </wp:inline>
        </w:drawing>
      </w:r>
    </w:p>
    <w:p w14:paraId="7C0607FB" w14:textId="4A1BF549" w:rsidR="00EC27CB" w:rsidRDefault="00092522">
      <w:pPr>
        <w:rPr>
          <w:b/>
          <w:bCs/>
        </w:rPr>
      </w:pPr>
      <w:r>
        <w:rPr>
          <w:b/>
          <w:bCs/>
          <w:noProof/>
        </w:rPr>
        <w:lastRenderedPageBreak/>
        <w:drawing>
          <wp:inline distT="0" distB="0" distL="0" distR="0" wp14:anchorId="03808AEF" wp14:editId="755E9F8E">
            <wp:extent cx="4813300" cy="3607307"/>
            <wp:effectExtent l="0" t="0" r="635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0173" cy="3612458"/>
                    </a:xfrm>
                    <a:prstGeom prst="rect">
                      <a:avLst/>
                    </a:prstGeom>
                    <a:noFill/>
                    <a:ln>
                      <a:noFill/>
                    </a:ln>
                  </pic:spPr>
                </pic:pic>
              </a:graphicData>
            </a:graphic>
          </wp:inline>
        </w:drawing>
      </w:r>
    </w:p>
    <w:p w14:paraId="7F602436" w14:textId="77777777" w:rsidR="00092522" w:rsidRDefault="00092522">
      <w:pPr>
        <w:rPr>
          <w:b/>
          <w:bCs/>
        </w:rPr>
      </w:pPr>
    </w:p>
    <w:p w14:paraId="1F1A1585" w14:textId="0013E60B" w:rsidR="00092522" w:rsidRDefault="00092522">
      <w:pPr>
        <w:rPr>
          <w:b/>
          <w:bCs/>
        </w:rPr>
      </w:pPr>
      <w:r>
        <w:rPr>
          <w:b/>
          <w:bCs/>
        </w:rPr>
        <w:t>Observations:</w:t>
      </w:r>
    </w:p>
    <w:p w14:paraId="329BAC64" w14:textId="34DA7754" w:rsidR="00092522" w:rsidRPr="00CF3CF8" w:rsidRDefault="00092522">
      <w:r w:rsidRPr="00CF3CF8">
        <w:t xml:space="preserve">We see the peak at optimal parameters in </w:t>
      </w:r>
      <w:proofErr w:type="spellStart"/>
      <w:r w:rsidRPr="00CF3CF8">
        <w:t>oob</w:t>
      </w:r>
      <w:proofErr w:type="spellEnd"/>
      <w:r w:rsidRPr="00CF3CF8">
        <w:t xml:space="preserve"> score in each </w:t>
      </w:r>
      <w:proofErr w:type="gramStart"/>
      <w:r w:rsidRPr="00CF3CF8">
        <w:t>graph</w:t>
      </w:r>
      <w:proofErr w:type="gramEnd"/>
      <w:r w:rsidRPr="00CF3CF8">
        <w:t xml:space="preserve"> but test and validation accuracies vary over a limit. </w:t>
      </w:r>
    </w:p>
    <w:p w14:paraId="5ABA3445" w14:textId="1931456F" w:rsidR="00092522" w:rsidRPr="00CF3CF8" w:rsidRDefault="00092522">
      <w:r w:rsidRPr="00CF3CF8">
        <w:t xml:space="preserve">In case of </w:t>
      </w:r>
      <w:proofErr w:type="spellStart"/>
      <w:r w:rsidRPr="00CF3CF8">
        <w:t>n_estimators</w:t>
      </w:r>
      <w:proofErr w:type="spellEnd"/>
      <w:r w:rsidRPr="00CF3CF8">
        <w:t xml:space="preserve"> we see the test and validation follows similar trend as </w:t>
      </w:r>
      <w:proofErr w:type="spellStart"/>
      <w:r w:rsidRPr="00CF3CF8">
        <w:t>oob</w:t>
      </w:r>
      <w:proofErr w:type="spellEnd"/>
      <w:r w:rsidRPr="00CF3CF8">
        <w:t xml:space="preserve"> score and are maximum at 350 estimators.</w:t>
      </w:r>
    </w:p>
    <w:p w14:paraId="12416348" w14:textId="102C8294" w:rsidR="00092522" w:rsidRPr="00CF3CF8" w:rsidRDefault="00092522">
      <w:r w:rsidRPr="00CF3CF8">
        <w:t xml:space="preserve">In case of </w:t>
      </w:r>
      <w:proofErr w:type="spellStart"/>
      <w:r w:rsidRPr="00CF3CF8">
        <w:t>max_features</w:t>
      </w:r>
      <w:proofErr w:type="spellEnd"/>
      <w:r w:rsidRPr="00CF3CF8">
        <w:t xml:space="preserve"> test accuracy decreases as we increase the </w:t>
      </w:r>
      <w:proofErr w:type="spellStart"/>
      <w:r w:rsidRPr="00CF3CF8">
        <w:t>max_features</w:t>
      </w:r>
      <w:proofErr w:type="spellEnd"/>
      <w:r w:rsidRPr="00CF3CF8">
        <w:t>. Though the optimal is at 0.3 and validation also occurs at 0.3, test accuracy is maximum at 0.1. This can be attributed to noise as the difference in accuracies is less than 0.1%</w:t>
      </w:r>
    </w:p>
    <w:p w14:paraId="169A3039" w14:textId="589531EF" w:rsidR="00092522" w:rsidRPr="00CF3CF8" w:rsidRDefault="00092522">
      <w:r w:rsidRPr="00CF3CF8">
        <w:t xml:space="preserve">In case of </w:t>
      </w:r>
      <w:proofErr w:type="spellStart"/>
      <w:r w:rsidRPr="00CF3CF8">
        <w:t>min_samples_split</w:t>
      </w:r>
      <w:proofErr w:type="spellEnd"/>
      <w:r w:rsidRPr="00CF3CF8">
        <w:t xml:space="preserve"> we see validation and train accuracy is max at 10 and test accuracy decreases by 0.1% after 9. Still the overall trend is upwards and matches with </w:t>
      </w:r>
      <w:proofErr w:type="spellStart"/>
      <w:r w:rsidRPr="00CF3CF8">
        <w:t>oob</w:t>
      </w:r>
      <w:proofErr w:type="spellEnd"/>
      <w:r w:rsidRPr="00CF3CF8">
        <w:t xml:space="preserve"> score trend</w:t>
      </w:r>
    </w:p>
    <w:p w14:paraId="69C64643" w14:textId="6EA97B55" w:rsidR="00092522" w:rsidRDefault="00092522">
      <w:pPr>
        <w:rPr>
          <w:b/>
          <w:bCs/>
        </w:rPr>
      </w:pPr>
      <w:r>
        <w:rPr>
          <w:b/>
          <w:bCs/>
        </w:rPr>
        <w:t>Sensitivity:</w:t>
      </w:r>
    </w:p>
    <w:p w14:paraId="09FBE29A" w14:textId="7D6849B5" w:rsidR="00881A44" w:rsidRPr="00CF3CF8" w:rsidRDefault="00092522">
      <w:proofErr w:type="spellStart"/>
      <w:r w:rsidRPr="00CF3CF8">
        <w:t>n_estimators</w:t>
      </w:r>
      <w:proofErr w:type="spellEnd"/>
      <w:r w:rsidRPr="00CF3CF8">
        <w:t xml:space="preserve"> is the least sensitive to absolute parameter change. It varies over by 0.1 percent over entire range of </w:t>
      </w:r>
      <w:proofErr w:type="spellStart"/>
      <w:r w:rsidRPr="00CF3CF8">
        <w:t>n_estimator</w:t>
      </w:r>
      <w:proofErr w:type="spellEnd"/>
      <w:r w:rsidR="00CF3CF8" w:rsidRPr="00CF3CF8">
        <w:t>.</w:t>
      </w:r>
      <w:r w:rsidRPr="00CF3CF8">
        <w:t xml:space="preserve"> </w:t>
      </w:r>
      <w:proofErr w:type="spellStart"/>
      <w:r w:rsidR="00881A44" w:rsidRPr="00CF3CF8">
        <w:t>max_feature</w:t>
      </w:r>
      <w:proofErr w:type="spellEnd"/>
      <w:r w:rsidR="00881A44" w:rsidRPr="00CF3CF8">
        <w:t xml:space="preserve"> is the moderately sensitive to absolute parameter change. It varies by 0.3 percent over entire range</w:t>
      </w:r>
      <w:r w:rsidR="00CF3CF8" w:rsidRPr="00CF3CF8">
        <w:t>.</w:t>
      </w:r>
      <w:r w:rsidR="00881A44" w:rsidRPr="00CF3CF8">
        <w:t xml:space="preserve"> </w:t>
      </w:r>
      <w:proofErr w:type="spellStart"/>
      <w:r w:rsidR="00881A44" w:rsidRPr="00CF3CF8">
        <w:t>min_samples_split</w:t>
      </w:r>
      <w:proofErr w:type="spellEnd"/>
      <w:r w:rsidR="00881A44" w:rsidRPr="00CF3CF8">
        <w:t xml:space="preserve"> is most sensitive with 0.4% variation across range.</w:t>
      </w:r>
    </w:p>
    <w:p w14:paraId="354987A0" w14:textId="77777777" w:rsidR="00A40EBE" w:rsidRDefault="00A40EBE">
      <w:pPr>
        <w:rPr>
          <w:b/>
          <w:bCs/>
        </w:rPr>
      </w:pPr>
    </w:p>
    <w:p w14:paraId="70C97679" w14:textId="77777777" w:rsidR="00A40EBE" w:rsidRPr="001E3A91" w:rsidRDefault="00A40EBE">
      <w:pPr>
        <w:rPr>
          <w:b/>
          <w:bCs/>
        </w:rPr>
      </w:pPr>
    </w:p>
    <w:p w14:paraId="4D32B426" w14:textId="77777777" w:rsidR="0057389D" w:rsidRDefault="0057389D"/>
    <w:p w14:paraId="2838D029" w14:textId="4FAB5CA7" w:rsidR="0057389D" w:rsidRDefault="0057389D"/>
    <w:p w14:paraId="737A41EB" w14:textId="235B4A54" w:rsidR="00EC1637" w:rsidRDefault="00EC1637">
      <w:pPr>
        <w:rPr>
          <w:b/>
          <w:bCs/>
          <w:sz w:val="36"/>
          <w:szCs w:val="36"/>
        </w:rPr>
      </w:pPr>
      <w:r w:rsidRPr="00EC1637">
        <w:rPr>
          <w:b/>
          <w:bCs/>
          <w:sz w:val="36"/>
          <w:szCs w:val="36"/>
        </w:rPr>
        <w:lastRenderedPageBreak/>
        <w:t>Neural Network</w:t>
      </w:r>
      <w:r>
        <w:rPr>
          <w:b/>
          <w:bCs/>
          <w:sz w:val="36"/>
          <w:szCs w:val="36"/>
        </w:rPr>
        <w:t>:</w:t>
      </w:r>
    </w:p>
    <w:p w14:paraId="003F34B0" w14:textId="5C6A2DA4" w:rsidR="00EC1637" w:rsidRDefault="00AC1C61">
      <w:r>
        <w:t>a</w:t>
      </w:r>
      <w:r w:rsidR="00EC1637">
        <w:t>)</w:t>
      </w:r>
      <w:r>
        <w:t xml:space="preserve"> attached in the code</w:t>
      </w:r>
    </w:p>
    <w:p w14:paraId="655723DE" w14:textId="1E31E743" w:rsidR="00EC1637" w:rsidRDefault="00AC1C61">
      <w:r>
        <w:t>b</w:t>
      </w:r>
      <w:r w:rsidR="00EC1637">
        <w:t>)</w:t>
      </w:r>
      <w:r>
        <w:t xml:space="preserve"> attached in the code</w:t>
      </w:r>
    </w:p>
    <w:p w14:paraId="7A392E91" w14:textId="75950FC8" w:rsidR="00A47763" w:rsidRDefault="00D2687A">
      <w:pPr>
        <w:rPr>
          <w:noProof/>
        </w:rPr>
      </w:pPr>
      <w:r>
        <w:t>c</w:t>
      </w:r>
      <w:r w:rsidR="00EC1637">
        <w:t>)</w:t>
      </w:r>
      <w:r w:rsidR="00A47763" w:rsidRPr="00A47763">
        <w:rPr>
          <w:noProof/>
        </w:rPr>
        <w:t xml:space="preserve"> </w:t>
      </w:r>
    </w:p>
    <w:tbl>
      <w:tblPr>
        <w:tblStyle w:val="TableGrid"/>
        <w:tblW w:w="0" w:type="auto"/>
        <w:tblLook w:val="04A0" w:firstRow="1" w:lastRow="0" w:firstColumn="1" w:lastColumn="0" w:noHBand="0" w:noVBand="1"/>
      </w:tblPr>
      <w:tblGrid>
        <w:gridCol w:w="2240"/>
        <w:gridCol w:w="2088"/>
        <w:gridCol w:w="2344"/>
        <w:gridCol w:w="2344"/>
      </w:tblGrid>
      <w:tr w:rsidR="00F04C28" w14:paraId="22E00DB3" w14:textId="77777777" w:rsidTr="00F04C28">
        <w:tc>
          <w:tcPr>
            <w:tcW w:w="2240" w:type="dxa"/>
          </w:tcPr>
          <w:p w14:paraId="6AF64EE3" w14:textId="39278FE4" w:rsidR="00F04C28" w:rsidRDefault="00F04C28">
            <w:pPr>
              <w:rPr>
                <w:noProof/>
              </w:rPr>
            </w:pPr>
            <w:r>
              <w:rPr>
                <w:noProof/>
              </w:rPr>
              <w:t>Units</w:t>
            </w:r>
          </w:p>
        </w:tc>
        <w:tc>
          <w:tcPr>
            <w:tcW w:w="2088" w:type="dxa"/>
          </w:tcPr>
          <w:p w14:paraId="3529125D" w14:textId="3195F5A4" w:rsidR="00F04C28" w:rsidRDefault="00F04C28">
            <w:pPr>
              <w:rPr>
                <w:noProof/>
              </w:rPr>
            </w:pPr>
            <w:r>
              <w:rPr>
                <w:noProof/>
              </w:rPr>
              <w:t>Train time</w:t>
            </w:r>
          </w:p>
        </w:tc>
        <w:tc>
          <w:tcPr>
            <w:tcW w:w="2344" w:type="dxa"/>
          </w:tcPr>
          <w:p w14:paraId="063D3A14" w14:textId="6F8AA6AC" w:rsidR="00F04C28" w:rsidRDefault="00F04C28">
            <w:pPr>
              <w:rPr>
                <w:noProof/>
              </w:rPr>
            </w:pPr>
            <w:r>
              <w:rPr>
                <w:noProof/>
              </w:rPr>
              <w:t>Train accuracy</w:t>
            </w:r>
          </w:p>
        </w:tc>
        <w:tc>
          <w:tcPr>
            <w:tcW w:w="2344" w:type="dxa"/>
          </w:tcPr>
          <w:p w14:paraId="75E9BC0C" w14:textId="45502E19" w:rsidR="00F04C28" w:rsidRDefault="00F04C28">
            <w:pPr>
              <w:rPr>
                <w:noProof/>
              </w:rPr>
            </w:pPr>
            <w:r>
              <w:rPr>
                <w:noProof/>
              </w:rPr>
              <w:t>Test accuracy</w:t>
            </w:r>
          </w:p>
        </w:tc>
      </w:tr>
      <w:tr w:rsidR="00F04C28" w14:paraId="62A8F029" w14:textId="77777777" w:rsidTr="00F04C28">
        <w:tc>
          <w:tcPr>
            <w:tcW w:w="2240" w:type="dxa"/>
          </w:tcPr>
          <w:p w14:paraId="087A50E4" w14:textId="30055B10" w:rsidR="00F04C28" w:rsidRDefault="00F04C28">
            <w:pPr>
              <w:rPr>
                <w:noProof/>
              </w:rPr>
            </w:pPr>
            <w:r>
              <w:rPr>
                <w:noProof/>
              </w:rPr>
              <w:t>5</w:t>
            </w:r>
          </w:p>
        </w:tc>
        <w:tc>
          <w:tcPr>
            <w:tcW w:w="2088" w:type="dxa"/>
          </w:tcPr>
          <w:p w14:paraId="6C24E873" w14:textId="037C8C11" w:rsidR="00F04C28" w:rsidRDefault="00F04C28">
            <w:pPr>
              <w:rPr>
                <w:noProof/>
              </w:rPr>
            </w:pPr>
            <w:r>
              <w:rPr>
                <w:noProof/>
              </w:rPr>
              <w:t>63.26</w:t>
            </w:r>
          </w:p>
        </w:tc>
        <w:tc>
          <w:tcPr>
            <w:tcW w:w="2344" w:type="dxa"/>
          </w:tcPr>
          <w:p w14:paraId="577DEB88" w14:textId="05096EA1" w:rsidR="00F04C28" w:rsidRDefault="00F04C28">
            <w:pPr>
              <w:rPr>
                <w:noProof/>
              </w:rPr>
            </w:pPr>
            <w:r>
              <w:rPr>
                <w:noProof/>
              </w:rPr>
              <w:t>0.6457</w:t>
            </w:r>
          </w:p>
        </w:tc>
        <w:tc>
          <w:tcPr>
            <w:tcW w:w="2344" w:type="dxa"/>
          </w:tcPr>
          <w:p w14:paraId="14C19CCC" w14:textId="7DF66488" w:rsidR="00F04C28" w:rsidRDefault="00F04C28">
            <w:pPr>
              <w:rPr>
                <w:noProof/>
              </w:rPr>
            </w:pPr>
            <w:r>
              <w:rPr>
                <w:noProof/>
              </w:rPr>
              <w:t>0.6278</w:t>
            </w:r>
          </w:p>
        </w:tc>
      </w:tr>
      <w:tr w:rsidR="00F04C28" w14:paraId="3544E826" w14:textId="77777777" w:rsidTr="00F04C28">
        <w:tc>
          <w:tcPr>
            <w:tcW w:w="2240" w:type="dxa"/>
          </w:tcPr>
          <w:p w14:paraId="06123BA0" w14:textId="3BE6C275" w:rsidR="00F04C28" w:rsidRDefault="00F04C28">
            <w:pPr>
              <w:rPr>
                <w:noProof/>
              </w:rPr>
            </w:pPr>
            <w:r>
              <w:rPr>
                <w:noProof/>
              </w:rPr>
              <w:t>10</w:t>
            </w:r>
          </w:p>
        </w:tc>
        <w:tc>
          <w:tcPr>
            <w:tcW w:w="2088" w:type="dxa"/>
          </w:tcPr>
          <w:p w14:paraId="2EB6EE06" w14:textId="3C26332C" w:rsidR="00F04C28" w:rsidRDefault="00F04C28">
            <w:pPr>
              <w:rPr>
                <w:noProof/>
              </w:rPr>
            </w:pPr>
            <w:r>
              <w:rPr>
                <w:noProof/>
              </w:rPr>
              <w:t>142.82</w:t>
            </w:r>
          </w:p>
        </w:tc>
        <w:tc>
          <w:tcPr>
            <w:tcW w:w="2344" w:type="dxa"/>
          </w:tcPr>
          <w:p w14:paraId="04861DBB" w14:textId="4697F160" w:rsidR="00F04C28" w:rsidRDefault="00F04C28">
            <w:pPr>
              <w:rPr>
                <w:noProof/>
              </w:rPr>
            </w:pPr>
            <w:r>
              <w:rPr>
                <w:noProof/>
              </w:rPr>
              <w:t>0.87</w:t>
            </w:r>
          </w:p>
        </w:tc>
        <w:tc>
          <w:tcPr>
            <w:tcW w:w="2344" w:type="dxa"/>
          </w:tcPr>
          <w:p w14:paraId="282F2FAE" w14:textId="569D8642" w:rsidR="00F04C28" w:rsidRDefault="00F04C28">
            <w:pPr>
              <w:rPr>
                <w:noProof/>
              </w:rPr>
            </w:pPr>
            <w:r>
              <w:rPr>
                <w:noProof/>
              </w:rPr>
              <w:t>0.85</w:t>
            </w:r>
          </w:p>
        </w:tc>
      </w:tr>
      <w:tr w:rsidR="00F04C28" w14:paraId="5E6235AD" w14:textId="77777777" w:rsidTr="00F04C28">
        <w:tc>
          <w:tcPr>
            <w:tcW w:w="2240" w:type="dxa"/>
          </w:tcPr>
          <w:p w14:paraId="2F8ACDA7" w14:textId="1CB2FB26" w:rsidR="00F04C28" w:rsidRDefault="00F04C28">
            <w:pPr>
              <w:rPr>
                <w:noProof/>
              </w:rPr>
            </w:pPr>
            <w:r>
              <w:rPr>
                <w:noProof/>
              </w:rPr>
              <w:t>15</w:t>
            </w:r>
          </w:p>
        </w:tc>
        <w:tc>
          <w:tcPr>
            <w:tcW w:w="2088" w:type="dxa"/>
          </w:tcPr>
          <w:p w14:paraId="43D83289" w14:textId="776B204F" w:rsidR="00F04C28" w:rsidRDefault="00BE7371">
            <w:pPr>
              <w:rPr>
                <w:noProof/>
              </w:rPr>
            </w:pPr>
            <w:r>
              <w:rPr>
                <w:noProof/>
              </w:rPr>
              <w:t>161.37</w:t>
            </w:r>
          </w:p>
        </w:tc>
        <w:tc>
          <w:tcPr>
            <w:tcW w:w="2344" w:type="dxa"/>
          </w:tcPr>
          <w:p w14:paraId="7B003CF5" w14:textId="30B116E6" w:rsidR="00F04C28" w:rsidRDefault="00BE7371">
            <w:pPr>
              <w:rPr>
                <w:noProof/>
              </w:rPr>
            </w:pPr>
            <w:r>
              <w:rPr>
                <w:noProof/>
              </w:rPr>
              <w:t>0.92</w:t>
            </w:r>
          </w:p>
        </w:tc>
        <w:tc>
          <w:tcPr>
            <w:tcW w:w="2344" w:type="dxa"/>
          </w:tcPr>
          <w:p w14:paraId="532F732C" w14:textId="4053EEE5" w:rsidR="00F04C28" w:rsidRDefault="00BE7371">
            <w:pPr>
              <w:rPr>
                <w:noProof/>
              </w:rPr>
            </w:pPr>
            <w:r>
              <w:rPr>
                <w:noProof/>
              </w:rPr>
              <w:t>0.92</w:t>
            </w:r>
          </w:p>
        </w:tc>
      </w:tr>
      <w:tr w:rsidR="00F04C28" w14:paraId="68E12255" w14:textId="77777777" w:rsidTr="00F04C28">
        <w:tc>
          <w:tcPr>
            <w:tcW w:w="2240" w:type="dxa"/>
          </w:tcPr>
          <w:p w14:paraId="78B20DC1" w14:textId="20351651" w:rsidR="00F04C28" w:rsidRDefault="00F04C28">
            <w:pPr>
              <w:rPr>
                <w:noProof/>
              </w:rPr>
            </w:pPr>
            <w:r>
              <w:rPr>
                <w:noProof/>
              </w:rPr>
              <w:t>20</w:t>
            </w:r>
          </w:p>
        </w:tc>
        <w:tc>
          <w:tcPr>
            <w:tcW w:w="2088" w:type="dxa"/>
          </w:tcPr>
          <w:p w14:paraId="1AE64AC0" w14:textId="6719B0B8" w:rsidR="00F04C28" w:rsidRDefault="00BE7371">
            <w:pPr>
              <w:rPr>
                <w:noProof/>
              </w:rPr>
            </w:pPr>
            <w:r>
              <w:rPr>
                <w:noProof/>
              </w:rPr>
              <w:t>207.40</w:t>
            </w:r>
          </w:p>
        </w:tc>
        <w:tc>
          <w:tcPr>
            <w:tcW w:w="2344" w:type="dxa"/>
          </w:tcPr>
          <w:p w14:paraId="61C69222" w14:textId="433446C9" w:rsidR="00F04C28" w:rsidRDefault="00BE7371">
            <w:pPr>
              <w:rPr>
                <w:noProof/>
              </w:rPr>
            </w:pPr>
            <w:r>
              <w:rPr>
                <w:noProof/>
              </w:rPr>
              <w:t>0.9233</w:t>
            </w:r>
          </w:p>
        </w:tc>
        <w:tc>
          <w:tcPr>
            <w:tcW w:w="2344" w:type="dxa"/>
          </w:tcPr>
          <w:p w14:paraId="19E10748" w14:textId="2F6DA375" w:rsidR="00F04C28" w:rsidRDefault="00BE7371">
            <w:pPr>
              <w:rPr>
                <w:noProof/>
              </w:rPr>
            </w:pPr>
            <w:r>
              <w:rPr>
                <w:noProof/>
              </w:rPr>
              <w:t>0.9218</w:t>
            </w:r>
          </w:p>
        </w:tc>
      </w:tr>
      <w:tr w:rsidR="00F04C28" w14:paraId="4607AA8D" w14:textId="77777777" w:rsidTr="00F04C28">
        <w:tc>
          <w:tcPr>
            <w:tcW w:w="2240" w:type="dxa"/>
          </w:tcPr>
          <w:p w14:paraId="775900A0" w14:textId="7ADCAFBE" w:rsidR="00F04C28" w:rsidRDefault="00F04C28">
            <w:pPr>
              <w:rPr>
                <w:noProof/>
              </w:rPr>
            </w:pPr>
            <w:r>
              <w:rPr>
                <w:noProof/>
              </w:rPr>
              <w:t>25</w:t>
            </w:r>
          </w:p>
        </w:tc>
        <w:tc>
          <w:tcPr>
            <w:tcW w:w="2088" w:type="dxa"/>
          </w:tcPr>
          <w:p w14:paraId="7D7CCFFC" w14:textId="43162C8D" w:rsidR="00F04C28" w:rsidRDefault="00BE7371">
            <w:pPr>
              <w:rPr>
                <w:noProof/>
              </w:rPr>
            </w:pPr>
            <w:r>
              <w:rPr>
                <w:noProof/>
              </w:rPr>
              <w:t>247.45</w:t>
            </w:r>
          </w:p>
        </w:tc>
        <w:tc>
          <w:tcPr>
            <w:tcW w:w="2344" w:type="dxa"/>
          </w:tcPr>
          <w:p w14:paraId="2C79F4DC" w14:textId="097EFCF2" w:rsidR="00F04C28" w:rsidRDefault="00BE7371">
            <w:pPr>
              <w:rPr>
                <w:noProof/>
              </w:rPr>
            </w:pPr>
            <w:r>
              <w:rPr>
                <w:noProof/>
              </w:rPr>
              <w:t>0.9233</w:t>
            </w:r>
          </w:p>
        </w:tc>
        <w:tc>
          <w:tcPr>
            <w:tcW w:w="2344" w:type="dxa"/>
          </w:tcPr>
          <w:p w14:paraId="5DB363C7" w14:textId="4940CDE4" w:rsidR="00F04C28" w:rsidRDefault="00BE7371">
            <w:pPr>
              <w:rPr>
                <w:noProof/>
              </w:rPr>
            </w:pPr>
            <w:r>
              <w:rPr>
                <w:noProof/>
              </w:rPr>
              <w:t>0.9217</w:t>
            </w:r>
          </w:p>
        </w:tc>
      </w:tr>
    </w:tbl>
    <w:p w14:paraId="728B523B" w14:textId="77777777" w:rsidR="00F04C28" w:rsidRDefault="00F04C28">
      <w:pPr>
        <w:rPr>
          <w:noProof/>
        </w:rPr>
      </w:pPr>
    </w:p>
    <w:p w14:paraId="7976FDA5" w14:textId="1F75DF93" w:rsidR="007F25FA" w:rsidRDefault="007F25FA">
      <w:pPr>
        <w:rPr>
          <w:noProof/>
        </w:rPr>
      </w:pPr>
      <w:r>
        <w:rPr>
          <w:noProof/>
        </w:rPr>
        <w:t>train accuracy and test accuracy vs units</w:t>
      </w:r>
    </w:p>
    <w:p w14:paraId="3929CBD1" w14:textId="7DFE9A86" w:rsidR="007F25FA" w:rsidRDefault="004D452C">
      <w:r>
        <w:rPr>
          <w:noProof/>
        </w:rPr>
        <w:drawing>
          <wp:inline distT="0" distB="0" distL="0" distR="0" wp14:anchorId="1D7264C0" wp14:editId="71B6E88F">
            <wp:extent cx="2801057" cy="2103120"/>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4088" cy="2112904"/>
                    </a:xfrm>
                    <a:prstGeom prst="rect">
                      <a:avLst/>
                    </a:prstGeom>
                    <a:noFill/>
                    <a:ln>
                      <a:noFill/>
                    </a:ln>
                  </pic:spPr>
                </pic:pic>
              </a:graphicData>
            </a:graphic>
          </wp:inline>
        </w:drawing>
      </w:r>
    </w:p>
    <w:p w14:paraId="70662ADE" w14:textId="77777777" w:rsidR="004D452C" w:rsidRDefault="007F25FA">
      <w:r>
        <w:t xml:space="preserve">Time </w:t>
      </w:r>
      <w:r w:rsidR="0086192C">
        <w:t>t</w:t>
      </w:r>
      <w:r>
        <w:t>aken to train</w:t>
      </w:r>
    </w:p>
    <w:p w14:paraId="2D435FF0" w14:textId="05C1A1BB" w:rsidR="007F25FA" w:rsidRDefault="004D452C">
      <w:r>
        <w:rPr>
          <w:noProof/>
        </w:rPr>
        <w:drawing>
          <wp:inline distT="0" distB="0" distL="0" distR="0" wp14:anchorId="62CF6080" wp14:editId="2E856632">
            <wp:extent cx="2811206" cy="2110740"/>
            <wp:effectExtent l="0" t="0" r="8255" b="381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5195" cy="2136260"/>
                    </a:xfrm>
                    <a:prstGeom prst="rect">
                      <a:avLst/>
                    </a:prstGeom>
                    <a:noFill/>
                    <a:ln>
                      <a:noFill/>
                    </a:ln>
                  </pic:spPr>
                </pic:pic>
              </a:graphicData>
            </a:graphic>
          </wp:inline>
        </w:drawing>
      </w:r>
    </w:p>
    <w:p w14:paraId="293D260E" w14:textId="1A877FBC" w:rsidR="00EC1637" w:rsidRDefault="00EC1637"/>
    <w:p w14:paraId="66548660" w14:textId="77777777" w:rsidR="00D2687A" w:rsidRDefault="00D2687A"/>
    <w:p w14:paraId="38E01424" w14:textId="1F31217B" w:rsidR="00EC1637" w:rsidRDefault="00EC1637"/>
    <w:p w14:paraId="5CF4E6B7" w14:textId="014633AE" w:rsidR="002B6415" w:rsidRDefault="002B6415">
      <w:r>
        <w:t>Stopping criteria:</w:t>
      </w:r>
      <w:r w:rsidR="00A540CD">
        <w:t xml:space="preserve"> </w:t>
      </w:r>
      <w:r>
        <w:t xml:space="preserve">if change in train </w:t>
      </w:r>
      <w:proofErr w:type="spellStart"/>
      <w:r>
        <w:t>acc</w:t>
      </w:r>
      <w:proofErr w:type="spellEnd"/>
      <w:r>
        <w:t xml:space="preserve"> after an epoch is less than epsilon</w:t>
      </w:r>
      <w:r w:rsidR="00A540CD">
        <w:t xml:space="preserve"> or </w:t>
      </w:r>
      <w:r>
        <w:t>if max iterations are exceeded</w:t>
      </w:r>
      <w:r w:rsidR="00A540CD">
        <w:t xml:space="preserve"> where </w:t>
      </w:r>
      <w:r w:rsidRPr="00A540CD">
        <w:rPr>
          <w:b/>
          <w:bCs/>
        </w:rPr>
        <w:t>Epsilon =</w:t>
      </w:r>
      <w:r>
        <w:t xml:space="preserve"> </w:t>
      </w:r>
      <w:r w:rsidRPr="00A540CD">
        <w:rPr>
          <w:b/>
          <w:bCs/>
        </w:rPr>
        <w:t>10-</w:t>
      </w:r>
      <w:r w:rsidR="007F25FA" w:rsidRPr="00A540CD">
        <w:rPr>
          <w:b/>
          <w:bCs/>
        </w:rPr>
        <w:t>5</w:t>
      </w:r>
      <w:r w:rsidR="00A540CD" w:rsidRPr="00A540CD">
        <w:rPr>
          <w:b/>
          <w:bCs/>
        </w:rPr>
        <w:t xml:space="preserve">, </w:t>
      </w:r>
      <w:r w:rsidRPr="00A540CD">
        <w:rPr>
          <w:b/>
          <w:bCs/>
        </w:rPr>
        <w:t>Max iterations = 1</w:t>
      </w:r>
      <w:r w:rsidR="006C20EE" w:rsidRPr="00A540CD">
        <w:rPr>
          <w:b/>
          <w:bCs/>
        </w:rPr>
        <w:t>4</w:t>
      </w:r>
      <w:r w:rsidRPr="00A540CD">
        <w:rPr>
          <w:b/>
          <w:bCs/>
        </w:rPr>
        <w:t>00</w:t>
      </w:r>
    </w:p>
    <w:p w14:paraId="166624C1" w14:textId="679CB383" w:rsidR="007B1688" w:rsidRDefault="007B1688"/>
    <w:p w14:paraId="29FD1D12" w14:textId="35E49FCD" w:rsidR="004D452C" w:rsidRDefault="004D452C">
      <w:r>
        <w:rPr>
          <w:noProof/>
        </w:rPr>
        <w:drawing>
          <wp:inline distT="0" distB="0" distL="0" distR="0" wp14:anchorId="29C28CC1" wp14:editId="4FBCF662">
            <wp:extent cx="2772142" cy="208026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7478" cy="2084264"/>
                    </a:xfrm>
                    <a:prstGeom prst="rect">
                      <a:avLst/>
                    </a:prstGeom>
                    <a:noFill/>
                    <a:ln>
                      <a:noFill/>
                    </a:ln>
                  </pic:spPr>
                </pic:pic>
              </a:graphicData>
            </a:graphic>
          </wp:inline>
        </w:drawing>
      </w:r>
      <w:r w:rsidR="00F04C28">
        <w:rPr>
          <w:noProof/>
        </w:rPr>
        <w:drawing>
          <wp:inline distT="0" distB="0" distL="0" distR="0" wp14:anchorId="6164F365" wp14:editId="6B73DFF6">
            <wp:extent cx="2822389" cy="2117966"/>
            <wp:effectExtent l="0" t="0" r="0" b="0"/>
            <wp:docPr id="39" name="Picture 3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alenda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677" cy="2130188"/>
                    </a:xfrm>
                    <a:prstGeom prst="rect">
                      <a:avLst/>
                    </a:prstGeom>
                    <a:noFill/>
                    <a:ln>
                      <a:noFill/>
                    </a:ln>
                  </pic:spPr>
                </pic:pic>
              </a:graphicData>
            </a:graphic>
          </wp:inline>
        </w:drawing>
      </w:r>
      <w:r>
        <w:rPr>
          <w:noProof/>
        </w:rPr>
        <w:drawing>
          <wp:inline distT="0" distB="0" distL="0" distR="0" wp14:anchorId="3573D796" wp14:editId="2874D450">
            <wp:extent cx="2782159" cy="2087776"/>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6789" cy="2106259"/>
                    </a:xfrm>
                    <a:prstGeom prst="rect">
                      <a:avLst/>
                    </a:prstGeom>
                    <a:noFill/>
                    <a:ln>
                      <a:noFill/>
                    </a:ln>
                  </pic:spPr>
                </pic:pic>
              </a:graphicData>
            </a:graphic>
          </wp:inline>
        </w:drawing>
      </w:r>
      <w:r w:rsidR="00F04C28">
        <w:rPr>
          <w:noProof/>
        </w:rPr>
        <w:drawing>
          <wp:inline distT="0" distB="0" distL="0" distR="0" wp14:anchorId="1ED3558A" wp14:editId="2C854F59">
            <wp:extent cx="2735580" cy="2052823"/>
            <wp:effectExtent l="0" t="0" r="7620" b="5080"/>
            <wp:docPr id="41" name="Picture 4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alenda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5030" cy="2059915"/>
                    </a:xfrm>
                    <a:prstGeom prst="rect">
                      <a:avLst/>
                    </a:prstGeom>
                    <a:noFill/>
                    <a:ln>
                      <a:noFill/>
                    </a:ln>
                  </pic:spPr>
                </pic:pic>
              </a:graphicData>
            </a:graphic>
          </wp:inline>
        </w:drawing>
      </w:r>
    </w:p>
    <w:p w14:paraId="5A7C3F3A" w14:textId="05F5F7CB" w:rsidR="004D452C" w:rsidRDefault="004D452C">
      <w:r>
        <w:rPr>
          <w:noProof/>
        </w:rPr>
        <w:drawing>
          <wp:inline distT="0" distB="0" distL="0" distR="0" wp14:anchorId="024301C2" wp14:editId="5D9C1170">
            <wp:extent cx="2853377" cy="214122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8705" cy="2145218"/>
                    </a:xfrm>
                    <a:prstGeom prst="rect">
                      <a:avLst/>
                    </a:prstGeom>
                    <a:noFill/>
                    <a:ln>
                      <a:noFill/>
                    </a:ln>
                  </pic:spPr>
                </pic:pic>
              </a:graphicData>
            </a:graphic>
          </wp:inline>
        </w:drawing>
      </w:r>
    </w:p>
    <w:p w14:paraId="327E916D" w14:textId="3E3DEAF1" w:rsidR="004D452C" w:rsidRDefault="004D452C"/>
    <w:p w14:paraId="3C9DE2E2" w14:textId="77777777" w:rsidR="004D452C" w:rsidRDefault="004D452C" w:rsidP="004D452C">
      <w:r>
        <w:t>Observations:</w:t>
      </w:r>
    </w:p>
    <w:p w14:paraId="26E3998B" w14:textId="19734119" w:rsidR="007F25FA" w:rsidRDefault="00F04C28">
      <w:r>
        <w:t>1. Accuracy increases as the number of units in the layer are increased. This is intuitive as more units allows more complex relation to learn. But there is not significant progress after 15 units in the layer. Handful of examples are predicted correctly but time required to train is significant.</w:t>
      </w:r>
      <w:r w:rsidR="007F25FA">
        <w:br w:type="page"/>
      </w:r>
    </w:p>
    <w:p w14:paraId="2CA7195E" w14:textId="77777777" w:rsidR="007F25FA" w:rsidRDefault="007F25FA"/>
    <w:p w14:paraId="278F7601" w14:textId="60896A98" w:rsidR="004D452C" w:rsidRDefault="00D2687A">
      <w:r>
        <w:t>d)</w:t>
      </w:r>
    </w:p>
    <w:p w14:paraId="52CDCD70" w14:textId="0B8D6E6C" w:rsidR="004D452C" w:rsidRDefault="004D452C">
      <w:r>
        <w:t>When alpha0 = 0.1</w:t>
      </w:r>
    </w:p>
    <w:p w14:paraId="4BD1E380" w14:textId="15CCE15B" w:rsidR="006C20EE" w:rsidRDefault="006C20EE">
      <w:r>
        <w:rPr>
          <w:noProof/>
        </w:rPr>
        <w:drawing>
          <wp:inline distT="0" distB="0" distL="0" distR="0" wp14:anchorId="31109A6C" wp14:editId="7823EED1">
            <wp:extent cx="3769360" cy="28270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9360" cy="2827020"/>
                    </a:xfrm>
                    <a:prstGeom prst="rect">
                      <a:avLst/>
                    </a:prstGeom>
                    <a:noFill/>
                    <a:ln>
                      <a:noFill/>
                    </a:ln>
                  </pic:spPr>
                </pic:pic>
              </a:graphicData>
            </a:graphic>
          </wp:inline>
        </w:drawing>
      </w:r>
      <w:r>
        <w:rPr>
          <w:noProof/>
        </w:rPr>
        <w:drawing>
          <wp:inline distT="0" distB="0" distL="0" distR="0" wp14:anchorId="2F49C7E1" wp14:editId="69154869">
            <wp:extent cx="3495040" cy="26212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5040" cy="2621280"/>
                    </a:xfrm>
                    <a:prstGeom prst="rect">
                      <a:avLst/>
                    </a:prstGeom>
                    <a:noFill/>
                    <a:ln>
                      <a:noFill/>
                    </a:ln>
                  </pic:spPr>
                </pic:pic>
              </a:graphicData>
            </a:graphic>
          </wp:inline>
        </w:drawing>
      </w:r>
    </w:p>
    <w:p w14:paraId="6FEE2BF5" w14:textId="1F195649" w:rsidR="00A540CD" w:rsidRDefault="00A540CD"/>
    <w:p w14:paraId="7FCD8651" w14:textId="02F54700" w:rsidR="00A540CD" w:rsidRPr="00A540CD" w:rsidRDefault="00A540CD">
      <w:pPr>
        <w:rPr>
          <w:b/>
          <w:bCs/>
        </w:rPr>
      </w:pPr>
      <w:r>
        <w:t xml:space="preserve">Stopping criteria: if change in train </w:t>
      </w:r>
      <w:proofErr w:type="spellStart"/>
      <w:r>
        <w:t>acc</w:t>
      </w:r>
      <w:proofErr w:type="spellEnd"/>
      <w:r>
        <w:t xml:space="preserve"> after an epoch is less than epsilon or if max iterations are exceeded where </w:t>
      </w:r>
      <w:r w:rsidRPr="00A540CD">
        <w:rPr>
          <w:b/>
          <w:bCs/>
        </w:rPr>
        <w:t>Epsilon =</w:t>
      </w:r>
      <w:r>
        <w:t xml:space="preserve"> </w:t>
      </w:r>
      <w:r w:rsidRPr="00A540CD">
        <w:rPr>
          <w:b/>
          <w:bCs/>
        </w:rPr>
        <w:t>10-</w:t>
      </w:r>
      <w:r>
        <w:rPr>
          <w:b/>
          <w:bCs/>
        </w:rPr>
        <w:t>6</w:t>
      </w:r>
      <w:r w:rsidRPr="00A540CD">
        <w:rPr>
          <w:b/>
          <w:bCs/>
        </w:rPr>
        <w:t>, Max iterations = 1400</w:t>
      </w:r>
      <w:r>
        <w:rPr>
          <w:b/>
          <w:bCs/>
        </w:rPr>
        <w:t xml:space="preserve"> as the progress is very slow</w:t>
      </w:r>
    </w:p>
    <w:p w14:paraId="2616D59D" w14:textId="5FD8234C" w:rsidR="006C20EE" w:rsidRDefault="00A540CD">
      <w:r>
        <w:rPr>
          <w:noProof/>
        </w:rPr>
        <w:lastRenderedPageBreak/>
        <w:drawing>
          <wp:inline distT="0" distB="0" distL="0" distR="0" wp14:anchorId="685BDFFC" wp14:editId="58F09969">
            <wp:extent cx="2661920" cy="1996440"/>
            <wp:effectExtent l="0" t="0" r="508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1920" cy="1996440"/>
                    </a:xfrm>
                    <a:prstGeom prst="rect">
                      <a:avLst/>
                    </a:prstGeom>
                    <a:noFill/>
                    <a:ln>
                      <a:noFill/>
                    </a:ln>
                  </pic:spPr>
                </pic:pic>
              </a:graphicData>
            </a:graphic>
          </wp:inline>
        </w:drawing>
      </w:r>
      <w:r>
        <w:rPr>
          <w:noProof/>
        </w:rPr>
        <w:drawing>
          <wp:inline distT="0" distB="0" distL="0" distR="0" wp14:anchorId="7C75E672" wp14:editId="43E268B8">
            <wp:extent cx="2631440" cy="19735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1440" cy="1973580"/>
                    </a:xfrm>
                    <a:prstGeom prst="rect">
                      <a:avLst/>
                    </a:prstGeom>
                    <a:noFill/>
                    <a:ln>
                      <a:noFill/>
                    </a:ln>
                  </pic:spPr>
                </pic:pic>
              </a:graphicData>
            </a:graphic>
          </wp:inline>
        </w:drawing>
      </w:r>
    </w:p>
    <w:p w14:paraId="01CF0D41" w14:textId="7447D467" w:rsidR="00A540CD" w:rsidRDefault="00A540CD">
      <w:r>
        <w:rPr>
          <w:noProof/>
        </w:rPr>
        <w:drawing>
          <wp:inline distT="0" distB="0" distL="0" distR="0" wp14:anchorId="03EFF4E5" wp14:editId="72C667C4">
            <wp:extent cx="2804160" cy="21031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4160" cy="2103120"/>
                    </a:xfrm>
                    <a:prstGeom prst="rect">
                      <a:avLst/>
                    </a:prstGeom>
                    <a:noFill/>
                    <a:ln>
                      <a:noFill/>
                    </a:ln>
                  </pic:spPr>
                </pic:pic>
              </a:graphicData>
            </a:graphic>
          </wp:inline>
        </w:drawing>
      </w:r>
      <w:r>
        <w:rPr>
          <w:noProof/>
        </w:rPr>
        <w:drawing>
          <wp:inline distT="0" distB="0" distL="0" distR="0" wp14:anchorId="2D58FF09" wp14:editId="30BA430F">
            <wp:extent cx="2550160" cy="191262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50160" cy="1912620"/>
                    </a:xfrm>
                    <a:prstGeom prst="rect">
                      <a:avLst/>
                    </a:prstGeom>
                    <a:noFill/>
                    <a:ln>
                      <a:noFill/>
                    </a:ln>
                  </pic:spPr>
                </pic:pic>
              </a:graphicData>
            </a:graphic>
          </wp:inline>
        </w:drawing>
      </w:r>
    </w:p>
    <w:p w14:paraId="6CFD3B36" w14:textId="77777777" w:rsidR="00A540CD" w:rsidRDefault="00A540CD"/>
    <w:p w14:paraId="43D12557" w14:textId="7C45C8D4" w:rsidR="004D452C" w:rsidRDefault="00A540CD">
      <w:r>
        <w:rPr>
          <w:noProof/>
        </w:rPr>
        <w:drawing>
          <wp:inline distT="0" distB="0" distL="0" distR="0" wp14:anchorId="0CA640E3" wp14:editId="7080BC83">
            <wp:extent cx="3322320" cy="249174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2320" cy="2491740"/>
                    </a:xfrm>
                    <a:prstGeom prst="rect">
                      <a:avLst/>
                    </a:prstGeom>
                    <a:noFill/>
                    <a:ln>
                      <a:noFill/>
                    </a:ln>
                  </pic:spPr>
                </pic:pic>
              </a:graphicData>
            </a:graphic>
          </wp:inline>
        </w:drawing>
      </w:r>
      <w:r w:rsidR="004D452C">
        <w:br w:type="page"/>
      </w:r>
    </w:p>
    <w:p w14:paraId="280AA1CA" w14:textId="09414845" w:rsidR="004D452C" w:rsidRDefault="004D452C">
      <w:r>
        <w:lastRenderedPageBreak/>
        <w:t>When alpha0 = 10</w:t>
      </w:r>
    </w:p>
    <w:p w14:paraId="7FDFC281" w14:textId="630C9784" w:rsidR="001202E8" w:rsidRDefault="001202E8" w:rsidP="001202E8">
      <w:r w:rsidRPr="001202E8">
        <w:rPr>
          <w:b/>
          <w:bCs/>
        </w:rPr>
        <w:t>Train Accuracies</w:t>
      </w:r>
      <w:r>
        <w:t xml:space="preserve">: </w:t>
      </w:r>
      <w:r>
        <w:t>[0.6724110355857656, 0.8502199120351859, 0.9145541783286686, 0.9233106757297082, 0.9233106757297082]</w:t>
      </w:r>
    </w:p>
    <w:p w14:paraId="287E2788" w14:textId="3CDC69DC" w:rsidR="001202E8" w:rsidRDefault="001202E8" w:rsidP="001202E8">
      <w:r w:rsidRPr="001202E8">
        <w:rPr>
          <w:b/>
          <w:bCs/>
        </w:rPr>
        <w:t xml:space="preserve">Test </w:t>
      </w:r>
      <w:r w:rsidRPr="001202E8">
        <w:rPr>
          <w:b/>
          <w:bCs/>
        </w:rPr>
        <w:t>Accuracies</w:t>
      </w:r>
      <w:r>
        <w:t>:</w:t>
      </w:r>
      <w:r>
        <w:t xml:space="preserve"> </w:t>
      </w:r>
      <w:r>
        <w:t>[0.649683200239943, 0.8287781651857684, 0.8956997713043152, 0.918269411014884, 0.9177445356727777]</w:t>
      </w:r>
    </w:p>
    <w:p w14:paraId="5D9848B6" w14:textId="77777777" w:rsidR="004D452C" w:rsidRDefault="004D452C"/>
    <w:p w14:paraId="135E8268" w14:textId="77777777" w:rsidR="004D452C" w:rsidRDefault="004D452C">
      <w:r>
        <w:rPr>
          <w:noProof/>
        </w:rPr>
        <w:drawing>
          <wp:inline distT="0" distB="0" distL="0" distR="0" wp14:anchorId="1B0A1187" wp14:editId="6D132702">
            <wp:extent cx="4325761" cy="32461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7696" cy="3247572"/>
                    </a:xfrm>
                    <a:prstGeom prst="rect">
                      <a:avLst/>
                    </a:prstGeom>
                    <a:noFill/>
                    <a:ln>
                      <a:noFill/>
                    </a:ln>
                  </pic:spPr>
                </pic:pic>
              </a:graphicData>
            </a:graphic>
          </wp:inline>
        </w:drawing>
      </w:r>
    </w:p>
    <w:p w14:paraId="289BBD9E" w14:textId="77777777" w:rsidR="004D452C" w:rsidRDefault="004D452C">
      <w:r>
        <w:rPr>
          <w:noProof/>
        </w:rPr>
        <w:drawing>
          <wp:inline distT="0" distB="0" distL="0" distR="0" wp14:anchorId="6D10122C" wp14:editId="1E929A8E">
            <wp:extent cx="3970358" cy="2979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74810" cy="2982761"/>
                    </a:xfrm>
                    <a:prstGeom prst="rect">
                      <a:avLst/>
                    </a:prstGeom>
                    <a:noFill/>
                    <a:ln>
                      <a:noFill/>
                    </a:ln>
                  </pic:spPr>
                </pic:pic>
              </a:graphicData>
            </a:graphic>
          </wp:inline>
        </w:drawing>
      </w:r>
    </w:p>
    <w:p w14:paraId="4249B070" w14:textId="77777777" w:rsidR="004D452C" w:rsidRDefault="004D452C"/>
    <w:p w14:paraId="1C91242B" w14:textId="16B16DEB" w:rsidR="004D452C" w:rsidRDefault="00A540CD">
      <w:r>
        <w:t xml:space="preserve">if change in train </w:t>
      </w:r>
      <w:proofErr w:type="spellStart"/>
      <w:r>
        <w:t>acc</w:t>
      </w:r>
      <w:proofErr w:type="spellEnd"/>
      <w:r>
        <w:t xml:space="preserve"> after an epoch is less than epsilon or if max iterations are exceeded where </w:t>
      </w:r>
      <w:r w:rsidRPr="00A540CD">
        <w:rPr>
          <w:b/>
          <w:bCs/>
        </w:rPr>
        <w:t>Epsilon =</w:t>
      </w:r>
      <w:r>
        <w:t xml:space="preserve"> </w:t>
      </w:r>
      <w:r w:rsidRPr="00A540CD">
        <w:rPr>
          <w:b/>
          <w:bCs/>
        </w:rPr>
        <w:t>10-5, Max iterations = 1400</w:t>
      </w:r>
    </w:p>
    <w:p w14:paraId="485C218F" w14:textId="77777777" w:rsidR="004D452C" w:rsidRDefault="004D452C">
      <w:r>
        <w:rPr>
          <w:noProof/>
        </w:rPr>
        <w:lastRenderedPageBreak/>
        <w:drawing>
          <wp:inline distT="0" distB="0" distL="0" distR="0" wp14:anchorId="588F91B7" wp14:editId="17DE2748">
            <wp:extent cx="2781300" cy="2087132"/>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5517" cy="2097801"/>
                    </a:xfrm>
                    <a:prstGeom prst="rect">
                      <a:avLst/>
                    </a:prstGeom>
                    <a:noFill/>
                    <a:ln>
                      <a:noFill/>
                    </a:ln>
                  </pic:spPr>
                </pic:pic>
              </a:graphicData>
            </a:graphic>
          </wp:inline>
        </w:drawing>
      </w:r>
      <w:r>
        <w:rPr>
          <w:noProof/>
        </w:rPr>
        <w:drawing>
          <wp:inline distT="0" distB="0" distL="0" distR="0" wp14:anchorId="4AD94F2F" wp14:editId="69BFCBB2">
            <wp:extent cx="2881302" cy="21621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7148" cy="2174066"/>
                    </a:xfrm>
                    <a:prstGeom prst="rect">
                      <a:avLst/>
                    </a:prstGeom>
                    <a:noFill/>
                    <a:ln>
                      <a:noFill/>
                    </a:ln>
                  </pic:spPr>
                </pic:pic>
              </a:graphicData>
            </a:graphic>
          </wp:inline>
        </w:drawing>
      </w:r>
    </w:p>
    <w:p w14:paraId="41D68676" w14:textId="77777777" w:rsidR="004D452C" w:rsidRDefault="004D452C">
      <w:r>
        <w:rPr>
          <w:noProof/>
        </w:rPr>
        <w:drawing>
          <wp:inline distT="0" distB="0" distL="0" distR="0" wp14:anchorId="0CA9F3CF" wp14:editId="15B3D427">
            <wp:extent cx="2763520" cy="207264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3520" cy="2072640"/>
                    </a:xfrm>
                    <a:prstGeom prst="rect">
                      <a:avLst/>
                    </a:prstGeom>
                    <a:noFill/>
                    <a:ln>
                      <a:noFill/>
                    </a:ln>
                  </pic:spPr>
                </pic:pic>
              </a:graphicData>
            </a:graphic>
          </wp:inline>
        </w:drawing>
      </w:r>
      <w:r>
        <w:rPr>
          <w:noProof/>
        </w:rPr>
        <w:drawing>
          <wp:inline distT="0" distB="0" distL="0" distR="0" wp14:anchorId="63F983AA" wp14:editId="66409BA8">
            <wp:extent cx="2895600" cy="2171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95600" cy="2171700"/>
                    </a:xfrm>
                    <a:prstGeom prst="rect">
                      <a:avLst/>
                    </a:prstGeom>
                    <a:noFill/>
                    <a:ln>
                      <a:noFill/>
                    </a:ln>
                  </pic:spPr>
                </pic:pic>
              </a:graphicData>
            </a:graphic>
          </wp:inline>
        </w:drawing>
      </w:r>
    </w:p>
    <w:p w14:paraId="12CB309F" w14:textId="1134BF74" w:rsidR="004D452C" w:rsidRDefault="004D452C">
      <w:r>
        <w:rPr>
          <w:noProof/>
        </w:rPr>
        <w:drawing>
          <wp:inline distT="0" distB="0" distL="0" distR="0" wp14:anchorId="7AFED180" wp14:editId="7844509F">
            <wp:extent cx="3078480" cy="2308860"/>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78480" cy="2308860"/>
                    </a:xfrm>
                    <a:prstGeom prst="rect">
                      <a:avLst/>
                    </a:prstGeom>
                    <a:noFill/>
                    <a:ln>
                      <a:noFill/>
                    </a:ln>
                  </pic:spPr>
                </pic:pic>
              </a:graphicData>
            </a:graphic>
          </wp:inline>
        </w:drawing>
      </w:r>
      <w:r>
        <w:br w:type="page"/>
      </w:r>
    </w:p>
    <w:p w14:paraId="2B51146D" w14:textId="77777777" w:rsidR="00D2687A" w:rsidRDefault="00D2687A"/>
    <w:p w14:paraId="19C3771B" w14:textId="2E8F5A5D" w:rsidR="00D2687A" w:rsidRDefault="00D2687A">
      <w:r>
        <w:t>e)</w:t>
      </w:r>
    </w:p>
    <w:tbl>
      <w:tblPr>
        <w:tblStyle w:val="TableGrid"/>
        <w:tblW w:w="0" w:type="auto"/>
        <w:tblLook w:val="04A0" w:firstRow="1" w:lastRow="0" w:firstColumn="1" w:lastColumn="0" w:noHBand="0" w:noVBand="1"/>
      </w:tblPr>
      <w:tblGrid>
        <w:gridCol w:w="3005"/>
        <w:gridCol w:w="3005"/>
        <w:gridCol w:w="3006"/>
      </w:tblGrid>
      <w:tr w:rsidR="00DF46D3" w14:paraId="03CAC405" w14:textId="77777777" w:rsidTr="00DF46D3">
        <w:tc>
          <w:tcPr>
            <w:tcW w:w="3005" w:type="dxa"/>
          </w:tcPr>
          <w:p w14:paraId="79E32AB8" w14:textId="77777777" w:rsidR="00DF46D3" w:rsidRDefault="00DF46D3"/>
        </w:tc>
        <w:tc>
          <w:tcPr>
            <w:tcW w:w="3005" w:type="dxa"/>
          </w:tcPr>
          <w:p w14:paraId="1AEACAC9" w14:textId="76E13B83" w:rsidR="00DF46D3" w:rsidRDefault="00DF46D3">
            <w:r>
              <w:t>Sigmoid</w:t>
            </w:r>
          </w:p>
        </w:tc>
        <w:tc>
          <w:tcPr>
            <w:tcW w:w="3006" w:type="dxa"/>
          </w:tcPr>
          <w:p w14:paraId="3C7230E6" w14:textId="08809E96" w:rsidR="00DF46D3" w:rsidRDefault="00DF46D3">
            <w:proofErr w:type="spellStart"/>
            <w:r>
              <w:t>Relu</w:t>
            </w:r>
            <w:proofErr w:type="spellEnd"/>
          </w:p>
        </w:tc>
      </w:tr>
      <w:tr w:rsidR="00DF46D3" w14:paraId="0BC94713" w14:textId="77777777" w:rsidTr="00DF46D3">
        <w:tc>
          <w:tcPr>
            <w:tcW w:w="3005" w:type="dxa"/>
          </w:tcPr>
          <w:p w14:paraId="14CEACD7" w14:textId="0AE69B88" w:rsidR="00DF46D3" w:rsidRDefault="00DF46D3">
            <w:r>
              <w:t>Train time</w:t>
            </w:r>
          </w:p>
        </w:tc>
        <w:tc>
          <w:tcPr>
            <w:tcW w:w="3005" w:type="dxa"/>
          </w:tcPr>
          <w:p w14:paraId="57C97059" w14:textId="6E003B0B" w:rsidR="00DF46D3" w:rsidRDefault="00DF46D3">
            <w:r>
              <w:t>442.49</w:t>
            </w:r>
          </w:p>
        </w:tc>
        <w:tc>
          <w:tcPr>
            <w:tcW w:w="3006" w:type="dxa"/>
          </w:tcPr>
          <w:p w14:paraId="65E7E1AB" w14:textId="6FDD9990" w:rsidR="00DF46D3" w:rsidRDefault="00DF46D3">
            <w:r>
              <w:t>51.66</w:t>
            </w:r>
          </w:p>
        </w:tc>
      </w:tr>
      <w:tr w:rsidR="00DF46D3" w14:paraId="2F8C07DF" w14:textId="77777777" w:rsidTr="00DF46D3">
        <w:tc>
          <w:tcPr>
            <w:tcW w:w="3005" w:type="dxa"/>
          </w:tcPr>
          <w:p w14:paraId="43B8513C" w14:textId="745EA129" w:rsidR="00DF46D3" w:rsidRDefault="00DF46D3">
            <w:r>
              <w:t>Training accuracy</w:t>
            </w:r>
          </w:p>
        </w:tc>
        <w:tc>
          <w:tcPr>
            <w:tcW w:w="3005" w:type="dxa"/>
          </w:tcPr>
          <w:p w14:paraId="11114085" w14:textId="6BFAAB1D" w:rsidR="00DF46D3" w:rsidRDefault="00DF46D3">
            <w:r w:rsidRPr="00DF46D3">
              <w:t>0.9233106757297082</w:t>
            </w:r>
          </w:p>
        </w:tc>
        <w:tc>
          <w:tcPr>
            <w:tcW w:w="3006" w:type="dxa"/>
          </w:tcPr>
          <w:p w14:paraId="5DE4DA00" w14:textId="76BBDB2D" w:rsidR="00DF46D3" w:rsidRDefault="00DF46D3">
            <w:r w:rsidRPr="00DF46D3">
              <w:t>0.9616953218712515</w:t>
            </w:r>
          </w:p>
        </w:tc>
      </w:tr>
      <w:tr w:rsidR="00DF46D3" w14:paraId="7980E3AA" w14:textId="77777777" w:rsidTr="00DF46D3">
        <w:tc>
          <w:tcPr>
            <w:tcW w:w="3005" w:type="dxa"/>
          </w:tcPr>
          <w:p w14:paraId="2A16AFA2" w14:textId="3B6FA527" w:rsidR="00DF46D3" w:rsidRDefault="00DF46D3">
            <w:r>
              <w:t>Test accuracy</w:t>
            </w:r>
          </w:p>
        </w:tc>
        <w:tc>
          <w:tcPr>
            <w:tcW w:w="3005" w:type="dxa"/>
          </w:tcPr>
          <w:p w14:paraId="435CA77A" w14:textId="5C839B74" w:rsidR="00DF46D3" w:rsidRDefault="00DF46D3">
            <w:r w:rsidRPr="00DF46D3">
              <w:t>0.9211562253964684</w:t>
            </w:r>
          </w:p>
        </w:tc>
        <w:tc>
          <w:tcPr>
            <w:tcW w:w="3006" w:type="dxa"/>
          </w:tcPr>
          <w:p w14:paraId="5491D40D" w14:textId="46E21DD8" w:rsidR="00DF46D3" w:rsidRDefault="00DF46D3">
            <w:r w:rsidRPr="00DF46D3">
              <w:t>0.957035204139017</w:t>
            </w:r>
          </w:p>
        </w:tc>
      </w:tr>
    </w:tbl>
    <w:p w14:paraId="4C8A7914" w14:textId="47010CA2" w:rsidR="00DF46D3" w:rsidRDefault="00DF46D3"/>
    <w:p w14:paraId="0E4E82D7" w14:textId="0FED3917" w:rsidR="00DF46D3" w:rsidRDefault="00DF46D3">
      <w:proofErr w:type="spellStart"/>
      <w:r>
        <w:t>Relu</w:t>
      </w:r>
      <w:proofErr w:type="spellEnd"/>
      <w:r>
        <w:t>:</w:t>
      </w:r>
    </w:p>
    <w:p w14:paraId="1E9188E0" w14:textId="77777777" w:rsidR="00DF46D3" w:rsidRDefault="00DF46D3">
      <w:r>
        <w:rPr>
          <w:noProof/>
        </w:rPr>
        <w:drawing>
          <wp:inline distT="0" distB="0" distL="0" distR="0" wp14:anchorId="64573FA1" wp14:editId="1B4FEA5C">
            <wp:extent cx="3850356" cy="2887980"/>
            <wp:effectExtent l="0" t="0" r="0" b="7620"/>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58412" cy="2894022"/>
                    </a:xfrm>
                    <a:prstGeom prst="rect">
                      <a:avLst/>
                    </a:prstGeom>
                    <a:noFill/>
                    <a:ln>
                      <a:noFill/>
                    </a:ln>
                  </pic:spPr>
                </pic:pic>
              </a:graphicData>
            </a:graphic>
          </wp:inline>
        </w:drawing>
      </w:r>
    </w:p>
    <w:p w14:paraId="730A3F88" w14:textId="6919D1C6" w:rsidR="00DF46D3" w:rsidRDefault="00DF46D3">
      <w:r>
        <w:t>Sigmoid</w:t>
      </w:r>
    </w:p>
    <w:p w14:paraId="2551D640" w14:textId="383C0EA2" w:rsidR="00DF46D3" w:rsidRDefault="00DF46D3">
      <w:r>
        <w:rPr>
          <w:noProof/>
        </w:rPr>
        <w:drawing>
          <wp:inline distT="0" distB="0" distL="0" distR="0" wp14:anchorId="705E28E8" wp14:editId="12439D95">
            <wp:extent cx="3726180" cy="2794842"/>
            <wp:effectExtent l="0" t="0" r="7620" b="5715"/>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5496" cy="2801830"/>
                    </a:xfrm>
                    <a:prstGeom prst="rect">
                      <a:avLst/>
                    </a:prstGeom>
                    <a:noFill/>
                    <a:ln>
                      <a:noFill/>
                    </a:ln>
                  </pic:spPr>
                </pic:pic>
              </a:graphicData>
            </a:graphic>
          </wp:inline>
        </w:drawing>
      </w:r>
      <w:r>
        <w:br w:type="page"/>
      </w:r>
    </w:p>
    <w:p w14:paraId="2517A6C0" w14:textId="1D2D732C" w:rsidR="00DF46D3" w:rsidRDefault="00FD70B7">
      <w:r>
        <w:lastRenderedPageBreak/>
        <w:t>Comments:</w:t>
      </w:r>
    </w:p>
    <w:p w14:paraId="73A82497" w14:textId="7322E239" w:rsidR="00FD70B7" w:rsidRDefault="00FD70B7">
      <w:r>
        <w:t>1. Test accuracy and confusion matrix comparison:</w:t>
      </w:r>
    </w:p>
    <w:p w14:paraId="1C4DA284" w14:textId="0839DB2F" w:rsidR="00FD70B7" w:rsidRDefault="00FD70B7">
      <w:proofErr w:type="spellStart"/>
      <w:r>
        <w:t>Relu</w:t>
      </w:r>
      <w:proofErr w:type="spellEnd"/>
      <w:r>
        <w:t xml:space="preserve"> performs significantly better in terms of overall accuracy. Also, </w:t>
      </w:r>
      <w:proofErr w:type="spellStart"/>
      <w:r>
        <w:t>relu</w:t>
      </w:r>
      <w:proofErr w:type="spellEnd"/>
      <w:r>
        <w:t xml:space="preserve"> correctly classifies 3</w:t>
      </w:r>
      <w:r w:rsidRPr="00FD70B7">
        <w:rPr>
          <w:vertAlign w:val="superscript"/>
        </w:rPr>
        <w:t>rd</w:t>
      </w:r>
      <w:r>
        <w:t xml:space="preserve"> prediction where sigmoid didn’t predict any correctly. Difference in training time is also significant. </w:t>
      </w:r>
      <w:proofErr w:type="spellStart"/>
      <w:r>
        <w:t>Relu</w:t>
      </w:r>
      <w:proofErr w:type="spellEnd"/>
      <w:r>
        <w:t xml:space="preserve"> converges much faster</w:t>
      </w:r>
    </w:p>
    <w:p w14:paraId="2AEB2378" w14:textId="2E9A5378" w:rsidR="00FD70B7" w:rsidRDefault="00FD70B7">
      <w:r>
        <w:t>2. single hidden layer with sigmoid vs 2 layers</w:t>
      </w:r>
    </w:p>
    <w:p w14:paraId="43920CC8" w14:textId="77777777" w:rsidR="00BE7371" w:rsidRDefault="00422D90" w:rsidP="00BE7371">
      <w:pPr>
        <w:tabs>
          <w:tab w:val="left" w:pos="2172"/>
        </w:tabs>
      </w:pPr>
      <w:r>
        <w:t xml:space="preserve">Single hidden layer could not achieve more than 92% accuracy in all the cases. Whereas 100,100 </w:t>
      </w:r>
      <w:r w:rsidR="00F04C28">
        <w:t>combinations</w:t>
      </w:r>
      <w:r>
        <w:t xml:space="preserve"> provided more than 95% test accuracy. </w:t>
      </w:r>
      <w:proofErr w:type="gramStart"/>
      <w:r>
        <w:t>Also</w:t>
      </w:r>
      <w:proofErr w:type="gramEnd"/>
      <w:r>
        <w:t xml:space="preserve"> the accuracy was still high in single layer as only 2 predictions where majority. Single layer could not learn any prediction corresponding to class 3. Hence if the data was without heavy bias then there would have been larger difference in accuracies.</w:t>
      </w:r>
    </w:p>
    <w:p w14:paraId="28649B31" w14:textId="77777777" w:rsidR="00BE7371" w:rsidRDefault="00BE7371" w:rsidP="00BE7371">
      <w:pPr>
        <w:tabs>
          <w:tab w:val="left" w:pos="2172"/>
        </w:tabs>
      </w:pPr>
    </w:p>
    <w:p w14:paraId="0FF7CA3E" w14:textId="77777777" w:rsidR="00BE7371" w:rsidRDefault="00BE7371" w:rsidP="00BE7371">
      <w:pPr>
        <w:tabs>
          <w:tab w:val="left" w:pos="2172"/>
        </w:tabs>
      </w:pPr>
    </w:p>
    <w:p w14:paraId="63C444CF" w14:textId="77777777" w:rsidR="00BE7371" w:rsidRDefault="00BE7371" w:rsidP="00BE7371">
      <w:pPr>
        <w:tabs>
          <w:tab w:val="left" w:pos="2172"/>
        </w:tabs>
      </w:pPr>
    </w:p>
    <w:p w14:paraId="797EBD96" w14:textId="77777777" w:rsidR="00BE7371" w:rsidRDefault="00BE7371" w:rsidP="00BE7371">
      <w:pPr>
        <w:tabs>
          <w:tab w:val="left" w:pos="2172"/>
        </w:tabs>
      </w:pPr>
    </w:p>
    <w:p w14:paraId="3C22471C" w14:textId="7B90B50D" w:rsidR="001202E8" w:rsidRDefault="007B1688" w:rsidP="00BE7371">
      <w:pPr>
        <w:tabs>
          <w:tab w:val="left" w:pos="2172"/>
        </w:tabs>
      </w:pPr>
      <w:r>
        <w:t xml:space="preserve">f) </w:t>
      </w:r>
    </w:p>
    <w:p w14:paraId="05384166" w14:textId="616FE4A6" w:rsidR="00F04C28" w:rsidRDefault="00F04C28" w:rsidP="001202E8">
      <w:r>
        <w:t>Non adaptive</w:t>
      </w:r>
    </w:p>
    <w:p w14:paraId="6E14DBD2" w14:textId="57ABD0CE" w:rsidR="007B1688" w:rsidRDefault="007B1688" w:rsidP="007B1688">
      <w:r>
        <w:t>Training time: 84.9031867980957</w:t>
      </w:r>
    </w:p>
    <w:p w14:paraId="49649ADE" w14:textId="115BE27C" w:rsidR="007B1688" w:rsidRDefault="00F04C28" w:rsidP="007B1688">
      <w:r>
        <w:t xml:space="preserve">Test accuracy: </w:t>
      </w:r>
      <w:r w:rsidR="007B1688">
        <w:t>0.9474374835976456</w:t>
      </w:r>
    </w:p>
    <w:p w14:paraId="30B665A3" w14:textId="4F777E22" w:rsidR="00F04C28" w:rsidRDefault="00F04C28">
      <w:r>
        <w:t>Adaptive:</w:t>
      </w:r>
    </w:p>
    <w:p w14:paraId="605C2F71" w14:textId="4235832C" w:rsidR="00F04C28" w:rsidRDefault="00F04C28" w:rsidP="00F04C28">
      <w:r>
        <w:t>Training time: 8</w:t>
      </w:r>
      <w:r>
        <w:t>0</w:t>
      </w:r>
      <w:r>
        <w:t>.86073112487793</w:t>
      </w:r>
    </w:p>
    <w:p w14:paraId="362EC501" w14:textId="4D51251F" w:rsidR="00F04C28" w:rsidRDefault="00F04C28" w:rsidP="00F04C28">
      <w:r>
        <w:t>Test accuracy:</w:t>
      </w:r>
      <w:r>
        <w:t xml:space="preserve"> </w:t>
      </w:r>
      <w:r>
        <w:t>0.9474374835976456</w:t>
      </w:r>
    </w:p>
    <w:p w14:paraId="30EABD66" w14:textId="64BB7F07" w:rsidR="002B6415" w:rsidRPr="00EC1637" w:rsidRDefault="001202E8">
      <w:r>
        <w:t xml:space="preserve">Custom implementation performed slightly better than the library implementation. The difference might be due to </w:t>
      </w:r>
      <w:r w:rsidR="00F04C28">
        <w:t xml:space="preserve">difference in error function </w:t>
      </w:r>
      <w:r>
        <w:t>and stopping criteria and learning rate</w:t>
      </w:r>
    </w:p>
    <w:p w14:paraId="6B52989F" w14:textId="25C32ADB" w:rsidR="00EC1637" w:rsidRPr="00EC1637" w:rsidRDefault="00EC1637">
      <w:pPr>
        <w:rPr>
          <w:b/>
          <w:bCs/>
          <w:sz w:val="36"/>
          <w:szCs w:val="36"/>
        </w:rPr>
      </w:pPr>
    </w:p>
    <w:sectPr w:rsidR="00EC1637" w:rsidRPr="00EC16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OyMDIwMbI0MjNV0lEKTi0uzszPAykwNKgFAABkepYtAAAA"/>
  </w:docVars>
  <w:rsids>
    <w:rsidRoot w:val="00E3415C"/>
    <w:rsid w:val="00006175"/>
    <w:rsid w:val="00053C9C"/>
    <w:rsid w:val="00092522"/>
    <w:rsid w:val="000A791E"/>
    <w:rsid w:val="001202E8"/>
    <w:rsid w:val="0019633E"/>
    <w:rsid w:val="001E3A91"/>
    <w:rsid w:val="002A660C"/>
    <w:rsid w:val="002B6415"/>
    <w:rsid w:val="00323D6A"/>
    <w:rsid w:val="00422D90"/>
    <w:rsid w:val="00450D3A"/>
    <w:rsid w:val="004D452C"/>
    <w:rsid w:val="004E46F4"/>
    <w:rsid w:val="0057389D"/>
    <w:rsid w:val="005E4AAD"/>
    <w:rsid w:val="00692E62"/>
    <w:rsid w:val="006C20EE"/>
    <w:rsid w:val="00707603"/>
    <w:rsid w:val="00784BC9"/>
    <w:rsid w:val="007B1688"/>
    <w:rsid w:val="007B20CB"/>
    <w:rsid w:val="007F25FA"/>
    <w:rsid w:val="0086192C"/>
    <w:rsid w:val="00881A44"/>
    <w:rsid w:val="009312F6"/>
    <w:rsid w:val="009645EA"/>
    <w:rsid w:val="00982427"/>
    <w:rsid w:val="009A5D3D"/>
    <w:rsid w:val="00A40EBE"/>
    <w:rsid w:val="00A47763"/>
    <w:rsid w:val="00A540CD"/>
    <w:rsid w:val="00AA0FDF"/>
    <w:rsid w:val="00AA2442"/>
    <w:rsid w:val="00AC1C61"/>
    <w:rsid w:val="00BE7371"/>
    <w:rsid w:val="00C35C3E"/>
    <w:rsid w:val="00C453B7"/>
    <w:rsid w:val="00CF3CF8"/>
    <w:rsid w:val="00D2687A"/>
    <w:rsid w:val="00DF46D3"/>
    <w:rsid w:val="00E3415C"/>
    <w:rsid w:val="00E36EEE"/>
    <w:rsid w:val="00E72147"/>
    <w:rsid w:val="00EC1637"/>
    <w:rsid w:val="00EC27CB"/>
    <w:rsid w:val="00F0155D"/>
    <w:rsid w:val="00F04C28"/>
    <w:rsid w:val="00FD70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5C153"/>
  <w15:chartTrackingRefBased/>
  <w15:docId w15:val="{4C0ECA07-698D-4C73-BED9-4F0879CBA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6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2737">
      <w:bodyDiv w:val="1"/>
      <w:marLeft w:val="0"/>
      <w:marRight w:val="0"/>
      <w:marTop w:val="0"/>
      <w:marBottom w:val="0"/>
      <w:divBdr>
        <w:top w:val="none" w:sz="0" w:space="0" w:color="auto"/>
        <w:left w:val="none" w:sz="0" w:space="0" w:color="auto"/>
        <w:bottom w:val="none" w:sz="0" w:space="0" w:color="auto"/>
        <w:right w:val="none" w:sz="0" w:space="0" w:color="auto"/>
      </w:divBdr>
      <w:divsChild>
        <w:div w:id="1144856878">
          <w:marLeft w:val="0"/>
          <w:marRight w:val="0"/>
          <w:marTop w:val="0"/>
          <w:marBottom w:val="0"/>
          <w:divBdr>
            <w:top w:val="none" w:sz="0" w:space="0" w:color="auto"/>
            <w:left w:val="none" w:sz="0" w:space="0" w:color="auto"/>
            <w:bottom w:val="none" w:sz="0" w:space="0" w:color="auto"/>
            <w:right w:val="none" w:sz="0" w:space="0" w:color="auto"/>
          </w:divBdr>
          <w:divsChild>
            <w:div w:id="60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9409">
      <w:bodyDiv w:val="1"/>
      <w:marLeft w:val="0"/>
      <w:marRight w:val="0"/>
      <w:marTop w:val="0"/>
      <w:marBottom w:val="0"/>
      <w:divBdr>
        <w:top w:val="none" w:sz="0" w:space="0" w:color="auto"/>
        <w:left w:val="none" w:sz="0" w:space="0" w:color="auto"/>
        <w:bottom w:val="none" w:sz="0" w:space="0" w:color="auto"/>
        <w:right w:val="none" w:sz="0" w:space="0" w:color="auto"/>
      </w:divBdr>
      <w:divsChild>
        <w:div w:id="232081827">
          <w:marLeft w:val="0"/>
          <w:marRight w:val="0"/>
          <w:marTop w:val="0"/>
          <w:marBottom w:val="0"/>
          <w:divBdr>
            <w:top w:val="none" w:sz="0" w:space="0" w:color="auto"/>
            <w:left w:val="none" w:sz="0" w:space="0" w:color="auto"/>
            <w:bottom w:val="none" w:sz="0" w:space="0" w:color="auto"/>
            <w:right w:val="none" w:sz="0" w:space="0" w:color="auto"/>
          </w:divBdr>
          <w:divsChild>
            <w:div w:id="513612969">
              <w:marLeft w:val="0"/>
              <w:marRight w:val="0"/>
              <w:marTop w:val="0"/>
              <w:marBottom w:val="0"/>
              <w:divBdr>
                <w:top w:val="none" w:sz="0" w:space="0" w:color="auto"/>
                <w:left w:val="none" w:sz="0" w:space="0" w:color="auto"/>
                <w:bottom w:val="none" w:sz="0" w:space="0" w:color="auto"/>
                <w:right w:val="none" w:sz="0" w:space="0" w:color="auto"/>
              </w:divBdr>
            </w:div>
            <w:div w:id="86200649">
              <w:marLeft w:val="0"/>
              <w:marRight w:val="0"/>
              <w:marTop w:val="0"/>
              <w:marBottom w:val="0"/>
              <w:divBdr>
                <w:top w:val="none" w:sz="0" w:space="0" w:color="auto"/>
                <w:left w:val="none" w:sz="0" w:space="0" w:color="auto"/>
                <w:bottom w:val="none" w:sz="0" w:space="0" w:color="auto"/>
                <w:right w:val="none" w:sz="0" w:space="0" w:color="auto"/>
              </w:divBdr>
            </w:div>
            <w:div w:id="206093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02367">
      <w:bodyDiv w:val="1"/>
      <w:marLeft w:val="0"/>
      <w:marRight w:val="0"/>
      <w:marTop w:val="0"/>
      <w:marBottom w:val="0"/>
      <w:divBdr>
        <w:top w:val="none" w:sz="0" w:space="0" w:color="auto"/>
        <w:left w:val="none" w:sz="0" w:space="0" w:color="auto"/>
        <w:bottom w:val="none" w:sz="0" w:space="0" w:color="auto"/>
        <w:right w:val="none" w:sz="0" w:space="0" w:color="auto"/>
      </w:divBdr>
      <w:divsChild>
        <w:div w:id="1607493322">
          <w:marLeft w:val="0"/>
          <w:marRight w:val="0"/>
          <w:marTop w:val="0"/>
          <w:marBottom w:val="0"/>
          <w:divBdr>
            <w:top w:val="none" w:sz="0" w:space="0" w:color="auto"/>
            <w:left w:val="none" w:sz="0" w:space="0" w:color="auto"/>
            <w:bottom w:val="none" w:sz="0" w:space="0" w:color="auto"/>
            <w:right w:val="none" w:sz="0" w:space="0" w:color="auto"/>
          </w:divBdr>
          <w:divsChild>
            <w:div w:id="3030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726796">
      <w:bodyDiv w:val="1"/>
      <w:marLeft w:val="0"/>
      <w:marRight w:val="0"/>
      <w:marTop w:val="0"/>
      <w:marBottom w:val="0"/>
      <w:divBdr>
        <w:top w:val="none" w:sz="0" w:space="0" w:color="auto"/>
        <w:left w:val="none" w:sz="0" w:space="0" w:color="auto"/>
        <w:bottom w:val="none" w:sz="0" w:space="0" w:color="auto"/>
        <w:right w:val="none" w:sz="0" w:space="0" w:color="auto"/>
      </w:divBdr>
      <w:divsChild>
        <w:div w:id="1636838581">
          <w:marLeft w:val="0"/>
          <w:marRight w:val="0"/>
          <w:marTop w:val="0"/>
          <w:marBottom w:val="0"/>
          <w:divBdr>
            <w:top w:val="none" w:sz="0" w:space="0" w:color="auto"/>
            <w:left w:val="none" w:sz="0" w:space="0" w:color="auto"/>
            <w:bottom w:val="none" w:sz="0" w:space="0" w:color="auto"/>
            <w:right w:val="none" w:sz="0" w:space="0" w:color="auto"/>
          </w:divBdr>
          <w:divsChild>
            <w:div w:id="20371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39083">
      <w:bodyDiv w:val="1"/>
      <w:marLeft w:val="0"/>
      <w:marRight w:val="0"/>
      <w:marTop w:val="0"/>
      <w:marBottom w:val="0"/>
      <w:divBdr>
        <w:top w:val="none" w:sz="0" w:space="0" w:color="auto"/>
        <w:left w:val="none" w:sz="0" w:space="0" w:color="auto"/>
        <w:bottom w:val="none" w:sz="0" w:space="0" w:color="auto"/>
        <w:right w:val="none" w:sz="0" w:space="0" w:color="auto"/>
      </w:divBdr>
      <w:divsChild>
        <w:div w:id="545532722">
          <w:marLeft w:val="0"/>
          <w:marRight w:val="0"/>
          <w:marTop w:val="0"/>
          <w:marBottom w:val="0"/>
          <w:divBdr>
            <w:top w:val="none" w:sz="0" w:space="0" w:color="auto"/>
            <w:left w:val="none" w:sz="0" w:space="0" w:color="auto"/>
            <w:bottom w:val="none" w:sz="0" w:space="0" w:color="auto"/>
            <w:right w:val="none" w:sz="0" w:space="0" w:color="auto"/>
          </w:divBdr>
          <w:divsChild>
            <w:div w:id="4009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6746">
      <w:bodyDiv w:val="1"/>
      <w:marLeft w:val="0"/>
      <w:marRight w:val="0"/>
      <w:marTop w:val="0"/>
      <w:marBottom w:val="0"/>
      <w:divBdr>
        <w:top w:val="none" w:sz="0" w:space="0" w:color="auto"/>
        <w:left w:val="none" w:sz="0" w:space="0" w:color="auto"/>
        <w:bottom w:val="none" w:sz="0" w:space="0" w:color="auto"/>
        <w:right w:val="none" w:sz="0" w:space="0" w:color="auto"/>
      </w:divBdr>
      <w:divsChild>
        <w:div w:id="1660765187">
          <w:marLeft w:val="0"/>
          <w:marRight w:val="0"/>
          <w:marTop w:val="0"/>
          <w:marBottom w:val="0"/>
          <w:divBdr>
            <w:top w:val="none" w:sz="0" w:space="0" w:color="auto"/>
            <w:left w:val="none" w:sz="0" w:space="0" w:color="auto"/>
            <w:bottom w:val="none" w:sz="0" w:space="0" w:color="auto"/>
            <w:right w:val="none" w:sz="0" w:space="0" w:color="auto"/>
          </w:divBdr>
          <w:divsChild>
            <w:div w:id="72911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41634">
      <w:bodyDiv w:val="1"/>
      <w:marLeft w:val="0"/>
      <w:marRight w:val="0"/>
      <w:marTop w:val="0"/>
      <w:marBottom w:val="0"/>
      <w:divBdr>
        <w:top w:val="none" w:sz="0" w:space="0" w:color="auto"/>
        <w:left w:val="none" w:sz="0" w:space="0" w:color="auto"/>
        <w:bottom w:val="none" w:sz="0" w:space="0" w:color="auto"/>
        <w:right w:val="none" w:sz="0" w:space="0" w:color="auto"/>
      </w:divBdr>
      <w:divsChild>
        <w:div w:id="1872917884">
          <w:marLeft w:val="0"/>
          <w:marRight w:val="0"/>
          <w:marTop w:val="0"/>
          <w:marBottom w:val="0"/>
          <w:divBdr>
            <w:top w:val="none" w:sz="0" w:space="0" w:color="auto"/>
            <w:left w:val="none" w:sz="0" w:space="0" w:color="auto"/>
            <w:bottom w:val="none" w:sz="0" w:space="0" w:color="auto"/>
            <w:right w:val="none" w:sz="0" w:space="0" w:color="auto"/>
          </w:divBdr>
          <w:divsChild>
            <w:div w:id="12793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2355">
      <w:bodyDiv w:val="1"/>
      <w:marLeft w:val="0"/>
      <w:marRight w:val="0"/>
      <w:marTop w:val="0"/>
      <w:marBottom w:val="0"/>
      <w:divBdr>
        <w:top w:val="none" w:sz="0" w:space="0" w:color="auto"/>
        <w:left w:val="none" w:sz="0" w:space="0" w:color="auto"/>
        <w:bottom w:val="none" w:sz="0" w:space="0" w:color="auto"/>
        <w:right w:val="none" w:sz="0" w:space="0" w:color="auto"/>
      </w:divBdr>
      <w:divsChild>
        <w:div w:id="1461343964">
          <w:marLeft w:val="0"/>
          <w:marRight w:val="0"/>
          <w:marTop w:val="0"/>
          <w:marBottom w:val="0"/>
          <w:divBdr>
            <w:top w:val="none" w:sz="0" w:space="0" w:color="auto"/>
            <w:left w:val="none" w:sz="0" w:space="0" w:color="auto"/>
            <w:bottom w:val="none" w:sz="0" w:space="0" w:color="auto"/>
            <w:right w:val="none" w:sz="0" w:space="0" w:color="auto"/>
          </w:divBdr>
          <w:divsChild>
            <w:div w:id="2016036161">
              <w:marLeft w:val="0"/>
              <w:marRight w:val="0"/>
              <w:marTop w:val="0"/>
              <w:marBottom w:val="0"/>
              <w:divBdr>
                <w:top w:val="none" w:sz="0" w:space="0" w:color="auto"/>
                <w:left w:val="none" w:sz="0" w:space="0" w:color="auto"/>
                <w:bottom w:val="none" w:sz="0" w:space="0" w:color="auto"/>
                <w:right w:val="none" w:sz="0" w:space="0" w:color="auto"/>
              </w:divBdr>
            </w:div>
            <w:div w:id="1745568738">
              <w:marLeft w:val="0"/>
              <w:marRight w:val="0"/>
              <w:marTop w:val="0"/>
              <w:marBottom w:val="0"/>
              <w:divBdr>
                <w:top w:val="none" w:sz="0" w:space="0" w:color="auto"/>
                <w:left w:val="none" w:sz="0" w:space="0" w:color="auto"/>
                <w:bottom w:val="none" w:sz="0" w:space="0" w:color="auto"/>
                <w:right w:val="none" w:sz="0" w:space="0" w:color="auto"/>
              </w:divBdr>
            </w:div>
            <w:div w:id="1186289575">
              <w:marLeft w:val="0"/>
              <w:marRight w:val="0"/>
              <w:marTop w:val="0"/>
              <w:marBottom w:val="0"/>
              <w:divBdr>
                <w:top w:val="none" w:sz="0" w:space="0" w:color="auto"/>
                <w:left w:val="none" w:sz="0" w:space="0" w:color="auto"/>
                <w:bottom w:val="none" w:sz="0" w:space="0" w:color="auto"/>
                <w:right w:val="none" w:sz="0" w:space="0" w:color="auto"/>
              </w:divBdr>
            </w:div>
            <w:div w:id="1154955139">
              <w:marLeft w:val="0"/>
              <w:marRight w:val="0"/>
              <w:marTop w:val="0"/>
              <w:marBottom w:val="0"/>
              <w:divBdr>
                <w:top w:val="none" w:sz="0" w:space="0" w:color="auto"/>
                <w:left w:val="none" w:sz="0" w:space="0" w:color="auto"/>
                <w:bottom w:val="none" w:sz="0" w:space="0" w:color="auto"/>
                <w:right w:val="none" w:sz="0" w:space="0" w:color="auto"/>
              </w:divBdr>
            </w:div>
            <w:div w:id="993337587">
              <w:marLeft w:val="0"/>
              <w:marRight w:val="0"/>
              <w:marTop w:val="0"/>
              <w:marBottom w:val="0"/>
              <w:divBdr>
                <w:top w:val="none" w:sz="0" w:space="0" w:color="auto"/>
                <w:left w:val="none" w:sz="0" w:space="0" w:color="auto"/>
                <w:bottom w:val="none" w:sz="0" w:space="0" w:color="auto"/>
                <w:right w:val="none" w:sz="0" w:space="0" w:color="auto"/>
              </w:divBdr>
            </w:div>
            <w:div w:id="52036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95877">
      <w:bodyDiv w:val="1"/>
      <w:marLeft w:val="0"/>
      <w:marRight w:val="0"/>
      <w:marTop w:val="0"/>
      <w:marBottom w:val="0"/>
      <w:divBdr>
        <w:top w:val="none" w:sz="0" w:space="0" w:color="auto"/>
        <w:left w:val="none" w:sz="0" w:space="0" w:color="auto"/>
        <w:bottom w:val="none" w:sz="0" w:space="0" w:color="auto"/>
        <w:right w:val="none" w:sz="0" w:space="0" w:color="auto"/>
      </w:divBdr>
      <w:divsChild>
        <w:div w:id="564989785">
          <w:marLeft w:val="0"/>
          <w:marRight w:val="0"/>
          <w:marTop w:val="0"/>
          <w:marBottom w:val="0"/>
          <w:divBdr>
            <w:top w:val="none" w:sz="0" w:space="0" w:color="auto"/>
            <w:left w:val="none" w:sz="0" w:space="0" w:color="auto"/>
            <w:bottom w:val="none" w:sz="0" w:space="0" w:color="auto"/>
            <w:right w:val="none" w:sz="0" w:space="0" w:color="auto"/>
          </w:divBdr>
          <w:divsChild>
            <w:div w:id="15310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fontTable" Target="fontTable.xml"/><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7</TotalTime>
  <Pages>15</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22</cp:revision>
  <cp:lastPrinted>2021-10-24T17:12:00Z</cp:lastPrinted>
  <dcterms:created xsi:type="dcterms:W3CDTF">2021-10-18T07:37:00Z</dcterms:created>
  <dcterms:modified xsi:type="dcterms:W3CDTF">2021-10-24T17:12:00Z</dcterms:modified>
</cp:coreProperties>
</file>